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6145B0" w14:textId="15FB3CF6" w:rsidR="006027EC" w:rsidRDefault="00A10862" w:rsidP="00A10862">
      <w:pPr>
        <w:pStyle w:val="Title"/>
        <w:jc w:val="center"/>
      </w:pPr>
      <w:r>
        <w:t>Question Types</w:t>
      </w:r>
    </w:p>
    <w:p w14:paraId="625E6F0C" w14:textId="5093EF3A" w:rsidR="00A10862" w:rsidRPr="00A10862" w:rsidRDefault="00A10862" w:rsidP="00A10862">
      <w:pPr>
        <w:rPr>
          <w:color w:val="FF0000"/>
        </w:rPr>
      </w:pPr>
      <w:r w:rsidRPr="00A10862">
        <w:rPr>
          <w:color w:val="FF0000"/>
        </w:rPr>
        <w:t>[Open ended question]</w:t>
      </w:r>
    </w:p>
    <w:p w14:paraId="564D622E" w14:textId="37C8B368" w:rsidR="00A10862" w:rsidRPr="00A10862" w:rsidRDefault="00A10862" w:rsidP="00A10862">
      <w:pPr>
        <w:rPr>
          <w:color w:val="FF0000"/>
        </w:rPr>
      </w:pPr>
      <w:r w:rsidRPr="00A10862">
        <w:rPr>
          <w:color w:val="FF0000"/>
        </w:rPr>
        <w:t>[</w:t>
      </w:r>
      <w:r>
        <w:rPr>
          <w:color w:val="FF0000"/>
        </w:rPr>
        <w:t>Text]</w:t>
      </w:r>
    </w:p>
    <w:p w14:paraId="1223C02C" w14:textId="6D485553" w:rsidR="00EE57BD" w:rsidRDefault="00A10862" w:rsidP="00A10862">
      <w:r w:rsidRPr="00A10862">
        <w:rPr>
          <w:b/>
          <w:bCs/>
        </w:rPr>
        <w:t>Q1</w:t>
      </w:r>
      <w:r w:rsidR="00EE57BD">
        <w:rPr>
          <w:b/>
          <w:bCs/>
        </w:rPr>
        <w:t xml:space="preserve">. </w:t>
      </w:r>
      <w:r w:rsidRPr="00A10862">
        <w:rPr>
          <w:b/>
          <w:bCs/>
        </w:rPr>
        <w:t>Name</w:t>
      </w:r>
      <w:r>
        <w:t>:</w:t>
      </w:r>
    </w:p>
    <w:sdt>
      <w:sdtPr>
        <w:id w:val="-131877552"/>
        <w:placeholder>
          <w:docPart w:val="DefaultPlaceholder_-1854013440"/>
        </w:placeholder>
        <w:showingPlcHdr/>
      </w:sdtPr>
      <w:sdtContent>
        <w:p w14:paraId="57C64DAC" w14:textId="0F874DD1" w:rsidR="00A10862" w:rsidRDefault="003375D7" w:rsidP="003375D7">
          <w:r w:rsidRPr="00604D85">
            <w:rPr>
              <w:rStyle w:val="PlaceholderText"/>
            </w:rPr>
            <w:t>Click or tap here to enter text.</w:t>
          </w:r>
        </w:p>
      </w:sdtContent>
    </w:sdt>
    <w:p w14:paraId="54C10418" w14:textId="77777777" w:rsidR="00BE4069" w:rsidRDefault="00BE4069" w:rsidP="003375D7"/>
    <w:p w14:paraId="678744CE" w14:textId="11C85ECB" w:rsidR="00BF7F21" w:rsidRPr="00BF7F21" w:rsidRDefault="00BF7F21" w:rsidP="00BF7F21">
      <w:pPr>
        <w:tabs>
          <w:tab w:val="center" w:pos="4513"/>
        </w:tabs>
        <w:rPr>
          <w:color w:val="FF0000"/>
        </w:rPr>
      </w:pPr>
      <w:r w:rsidRPr="00BF7F21">
        <w:rPr>
          <w:color w:val="FF0000"/>
        </w:rPr>
        <w:t>[</w:t>
      </w:r>
      <w:r>
        <w:rPr>
          <w:color w:val="FF0000"/>
        </w:rPr>
        <w:t>W</w:t>
      </w:r>
      <w:r w:rsidRPr="00BF7F21">
        <w:rPr>
          <w:color w:val="FF0000"/>
        </w:rPr>
        <w:t>ith validation mask]</w:t>
      </w:r>
    </w:p>
    <w:p w14:paraId="5A1F9D36" w14:textId="5ECF818D" w:rsidR="00BF7F21" w:rsidRPr="00BF7F21" w:rsidRDefault="00BF7F21" w:rsidP="00BF7F21">
      <w:pPr>
        <w:tabs>
          <w:tab w:val="center" w:pos="4513"/>
        </w:tabs>
        <w:rPr>
          <w:b/>
          <w:bCs/>
        </w:rPr>
      </w:pPr>
      <w:r w:rsidRPr="00BF7F21">
        <w:rPr>
          <w:b/>
          <w:bCs/>
        </w:rPr>
        <w:t>Q2. Email:</w:t>
      </w:r>
    </w:p>
    <w:p w14:paraId="5E0D97C1" w14:textId="6698874C" w:rsidR="00BF7F21" w:rsidRDefault="00BF7F21" w:rsidP="00BF7F21">
      <w:pPr>
        <w:tabs>
          <w:tab w:val="center" w:pos="4513"/>
        </w:tabs>
      </w:pPr>
      <w:r>
        <w:t>__________________@____________._____</w:t>
      </w:r>
    </w:p>
    <w:p w14:paraId="31EDEC19" w14:textId="26000779" w:rsidR="00A10862" w:rsidRDefault="00A10862" w:rsidP="00A10862"/>
    <w:p w14:paraId="6A2B836C" w14:textId="1868982A" w:rsidR="00A10862" w:rsidRPr="00A10862" w:rsidRDefault="00A10862" w:rsidP="00A10862">
      <w:pPr>
        <w:rPr>
          <w:color w:val="FF0000"/>
        </w:rPr>
      </w:pPr>
      <w:r w:rsidRPr="00A10862">
        <w:rPr>
          <w:color w:val="FF0000"/>
        </w:rPr>
        <w:t>[Numeric</w:t>
      </w:r>
      <w:r w:rsidR="00EE57BD">
        <w:rPr>
          <w:color w:val="FF0000"/>
        </w:rPr>
        <w:t>, Integer</w:t>
      </w:r>
      <w:r w:rsidRPr="00A10862">
        <w:rPr>
          <w:color w:val="FF0000"/>
        </w:rPr>
        <w:t>]</w:t>
      </w:r>
    </w:p>
    <w:p w14:paraId="28EB53E4" w14:textId="3AC74B94" w:rsidR="00A10862" w:rsidRDefault="00A10862" w:rsidP="00A10862">
      <w:r w:rsidRPr="00A10862">
        <w:rPr>
          <w:b/>
          <w:bCs/>
        </w:rPr>
        <w:t>Q2</w:t>
      </w:r>
      <w:r w:rsidR="00EE57BD">
        <w:rPr>
          <w:b/>
          <w:bCs/>
        </w:rPr>
        <w:t>.</w:t>
      </w:r>
      <w:r w:rsidRPr="00A10862">
        <w:rPr>
          <w:b/>
          <w:bCs/>
        </w:rPr>
        <w:t xml:space="preserve"> Age:</w:t>
      </w:r>
      <w:r>
        <w:t xml:space="preserve">  </w:t>
      </w:r>
    </w:p>
    <w:p w14:paraId="0AAB2F88" w14:textId="0B9524BB" w:rsidR="00BF7F21" w:rsidRDefault="00BF7F21" w:rsidP="00A10862">
      <w:pPr>
        <w:rPr>
          <w:i/>
          <w:iCs/>
        </w:rPr>
      </w:pPr>
      <w:r>
        <w:rPr>
          <w:i/>
          <w:iCs/>
        </w:rPr>
        <w:t>Valid values 1 – 120</w:t>
      </w:r>
    </w:p>
    <w:p w14:paraId="1A1A2F3B" w14:textId="7342CFB1" w:rsidR="00BF7F21" w:rsidRPr="00BF7F21" w:rsidRDefault="00BF7F21" w:rsidP="00A10862">
      <w:pPr>
        <w:rPr>
          <w:i/>
          <w:iCs/>
        </w:rPr>
      </w:pPr>
      <w:r>
        <w:rPr>
          <w:i/>
          <w:iCs/>
        </w:rPr>
        <w:t xml:space="preserve">Put 999 if do not know </w:t>
      </w:r>
    </w:p>
    <w:p w14:paraId="368D6329" w14:textId="46CA2A3F" w:rsidR="00A10862" w:rsidRDefault="00EE57BD" w:rsidP="00A10862">
      <w:r>
        <w:t>|_|_|_|</w:t>
      </w:r>
      <w:r w:rsidR="003375D7">
        <w:t xml:space="preserve"> </w:t>
      </w:r>
      <w:r>
        <w:t>years</w:t>
      </w:r>
    </w:p>
    <w:p w14:paraId="6C3E26DD" w14:textId="77777777" w:rsidR="00EE57BD" w:rsidRDefault="00EE57BD" w:rsidP="00A10862"/>
    <w:p w14:paraId="6F932E57" w14:textId="7833FD0A" w:rsidR="00EE57BD" w:rsidRPr="00EE57BD" w:rsidRDefault="00EE57BD" w:rsidP="00A10862">
      <w:pPr>
        <w:rPr>
          <w:color w:val="FF0000"/>
        </w:rPr>
      </w:pPr>
      <w:r w:rsidRPr="00EE57BD">
        <w:rPr>
          <w:color w:val="FF0000"/>
        </w:rPr>
        <w:t>[Numeric, decimal point]</w:t>
      </w:r>
    </w:p>
    <w:p w14:paraId="29112DD4" w14:textId="7D7F4FF5" w:rsidR="00EE57BD" w:rsidRPr="00EE57BD" w:rsidRDefault="00EE57BD" w:rsidP="00A10862">
      <w:pPr>
        <w:rPr>
          <w:b/>
          <w:bCs/>
        </w:rPr>
      </w:pPr>
      <w:r w:rsidRPr="00EE57BD">
        <w:rPr>
          <w:b/>
          <w:bCs/>
        </w:rPr>
        <w:t>Q3. Height:</w:t>
      </w:r>
    </w:p>
    <w:p w14:paraId="74A4BAEF" w14:textId="57CCDF0A" w:rsidR="00EE57BD" w:rsidRDefault="00EE57BD" w:rsidP="00A10862">
      <w:r>
        <w:t>|_|_|_|.|_|_|cm</w:t>
      </w:r>
    </w:p>
    <w:p w14:paraId="088388DC" w14:textId="632FAEDB" w:rsidR="00A10862" w:rsidRPr="00EE57BD" w:rsidRDefault="00A10862" w:rsidP="00A10862">
      <w:pPr>
        <w:rPr>
          <w:color w:val="FF0000"/>
        </w:rPr>
      </w:pPr>
      <w:r w:rsidRPr="00EE57BD">
        <w:rPr>
          <w:color w:val="FF0000"/>
        </w:rPr>
        <w:t>[</w:t>
      </w:r>
      <w:r w:rsidR="00EE57BD" w:rsidRPr="00EE57BD">
        <w:rPr>
          <w:color w:val="FF0000"/>
        </w:rPr>
        <w:t>Multiline Text]</w:t>
      </w:r>
    </w:p>
    <w:p w14:paraId="384AA1F7" w14:textId="583ABD53" w:rsidR="00A10862" w:rsidRPr="00A10862" w:rsidRDefault="00A10862" w:rsidP="00A10862">
      <w:pPr>
        <w:rPr>
          <w:b/>
          <w:bCs/>
        </w:rPr>
      </w:pPr>
      <w:r w:rsidRPr="00A10862">
        <w:rPr>
          <w:b/>
          <w:bCs/>
        </w:rPr>
        <w:t>Q</w:t>
      </w:r>
      <w:r w:rsidR="00EE57BD">
        <w:rPr>
          <w:b/>
          <w:bCs/>
        </w:rPr>
        <w:t>4.</w:t>
      </w:r>
      <w:r w:rsidRPr="00A10862">
        <w:rPr>
          <w:b/>
          <w:bCs/>
        </w:rPr>
        <w:t xml:space="preserve"> Your opinion on NBS</w:t>
      </w:r>
      <w:r w:rsidR="007F5385">
        <w:rPr>
          <w:b/>
          <w:bCs/>
        </w:rPr>
        <w:t xml:space="preserve"> website</w:t>
      </w:r>
      <w:r w:rsidRPr="00A10862">
        <w:rPr>
          <w:b/>
          <w:bCs/>
        </w:rPr>
        <w:t>:</w:t>
      </w:r>
    </w:p>
    <w:p w14:paraId="084FB542" w14:textId="402D6F4C" w:rsidR="00A10862" w:rsidRDefault="00A10862" w:rsidP="00A10862">
      <w:r>
        <w:t>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E01DBD2" w14:textId="5270508A" w:rsidR="00A10862" w:rsidRPr="00A10862" w:rsidRDefault="00A10862" w:rsidP="00A10862">
      <w:pPr>
        <w:rPr>
          <w:color w:val="FF0000"/>
        </w:rPr>
      </w:pPr>
      <w:r w:rsidRPr="00A10862">
        <w:rPr>
          <w:color w:val="FF0000"/>
        </w:rPr>
        <w:t>[Close ended questions]</w:t>
      </w:r>
    </w:p>
    <w:p w14:paraId="39CE96D9" w14:textId="28170CAC" w:rsidR="00A10862" w:rsidRPr="00A10862" w:rsidRDefault="00A10862" w:rsidP="00A10862">
      <w:pPr>
        <w:rPr>
          <w:color w:val="FF0000"/>
        </w:rPr>
      </w:pPr>
      <w:r w:rsidRPr="00A10862">
        <w:rPr>
          <w:color w:val="FF0000"/>
        </w:rPr>
        <w:t>[Single Select]</w:t>
      </w:r>
    </w:p>
    <w:p w14:paraId="7169E230" w14:textId="0FF658F2" w:rsidR="00A10862" w:rsidRDefault="00A10862" w:rsidP="00A10862">
      <w:pPr>
        <w:rPr>
          <w:b/>
          <w:bCs/>
        </w:rPr>
      </w:pPr>
      <w:r w:rsidRPr="00A10862">
        <w:rPr>
          <w:b/>
          <w:bCs/>
        </w:rPr>
        <w:t>Q</w:t>
      </w:r>
      <w:r w:rsidR="002537DD">
        <w:rPr>
          <w:b/>
          <w:bCs/>
        </w:rPr>
        <w:t>5.</w:t>
      </w:r>
      <w:r w:rsidRPr="00A10862">
        <w:rPr>
          <w:b/>
          <w:bCs/>
        </w:rPr>
        <w:t xml:space="preserve"> Gender:</w:t>
      </w:r>
    </w:p>
    <w:p w14:paraId="3AD92A9A" w14:textId="0D360AC8" w:rsidR="00A10862" w:rsidRDefault="00C90644" w:rsidP="00A10862">
      <w:pPr>
        <w:pStyle w:val="ListParagraph"/>
        <w:numPr>
          <w:ilvl w:val="0"/>
          <w:numId w:val="3"/>
        </w:numPr>
      </w:pPr>
      <w:sdt>
        <w:sdtPr>
          <w:rPr>
            <w:rFonts w:ascii="MS Gothic" w:eastAsia="MS Gothic" w:hAnsi="MS Gothic"/>
          </w:rPr>
          <w:id w:val="-16489720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75D7">
            <w:rPr>
              <w:rFonts w:ascii="MS Gothic" w:eastAsia="MS Gothic" w:hAnsi="MS Gothic" w:hint="eastAsia"/>
            </w:rPr>
            <w:t>☐</w:t>
          </w:r>
        </w:sdtContent>
      </w:sdt>
      <w:r w:rsidR="00A10862" w:rsidRPr="00A10862">
        <w:t xml:space="preserve"> Female</w:t>
      </w:r>
    </w:p>
    <w:p w14:paraId="2BD6B17C" w14:textId="0BC6FD44" w:rsidR="00C90644" w:rsidRDefault="00C90644" w:rsidP="00C90644">
      <w:pPr>
        <w:pStyle w:val="ListParagraph"/>
        <w:numPr>
          <w:ilvl w:val="0"/>
          <w:numId w:val="4"/>
        </w:numPr>
      </w:pPr>
      <w:sdt>
        <w:sdtPr>
          <w:rPr>
            <w:rFonts w:ascii="MS Gothic" w:eastAsia="MS Gothic" w:hAnsi="MS Gothic"/>
          </w:rPr>
          <w:id w:val="18949991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10862">
            <w:rPr>
              <w:rFonts w:ascii="MS Gothic" w:eastAsia="MS Gothic" w:hAnsi="MS Gothic" w:hint="eastAsia"/>
            </w:rPr>
            <w:t>☐</w:t>
          </w:r>
        </w:sdtContent>
      </w:sdt>
      <w:r w:rsidR="00A10862" w:rsidRPr="00A10862">
        <w:t xml:space="preserve"> Male</w:t>
      </w:r>
    </w:p>
    <w:p w14:paraId="6BEEC66F" w14:textId="3874E3D6" w:rsidR="00BE4069" w:rsidRDefault="00BE4069" w:rsidP="00BE4069"/>
    <w:p w14:paraId="77556919" w14:textId="77777777" w:rsidR="00BE4069" w:rsidRDefault="00BE4069" w:rsidP="00BE4069"/>
    <w:p w14:paraId="268C6C1C" w14:textId="6B73C9E1" w:rsidR="00C90644" w:rsidRPr="00C90644" w:rsidRDefault="00C90644" w:rsidP="00C90644">
      <w:pPr>
        <w:rPr>
          <w:color w:val="FF0000"/>
        </w:rPr>
      </w:pPr>
      <w:r w:rsidRPr="00C90644">
        <w:rPr>
          <w:color w:val="FF0000"/>
        </w:rPr>
        <w:lastRenderedPageBreak/>
        <w:t>[Single select, large list of answers]</w:t>
      </w:r>
    </w:p>
    <w:p w14:paraId="5E4EBD15" w14:textId="4E92C539" w:rsidR="000B2B52" w:rsidRPr="00C90644" w:rsidRDefault="000B2B52" w:rsidP="000B2B52">
      <w:pPr>
        <w:rPr>
          <w:b/>
          <w:bCs/>
        </w:rPr>
      </w:pPr>
      <w:r w:rsidRPr="00C90644">
        <w:rPr>
          <w:b/>
          <w:bCs/>
        </w:rPr>
        <w:t xml:space="preserve">Q5.1 </w:t>
      </w:r>
      <w:r w:rsidR="00C90644" w:rsidRPr="00C90644">
        <w:rPr>
          <w:b/>
          <w:bCs/>
        </w:rPr>
        <w:t>Country:</w:t>
      </w:r>
    </w:p>
    <w:sdt>
      <w:sdtPr>
        <w:id w:val="-1897578449"/>
        <w:placeholder>
          <w:docPart w:val="38AAA874A45C404798C676422E2722FF"/>
        </w:placeholder>
        <w:showingPlcHdr/>
        <w:comboBox>
          <w:listItem w:value="Choose a country."/>
          <w:listItem w:displayText="Albania" w:value="AL"/>
          <w:listItem w:displayText="Denmark" w:value="DK"/>
          <w:listItem w:displayText="Italy" w:value="IT"/>
          <w:listItem w:displayText="Moldova" w:value="MD"/>
          <w:listItem w:displayText="Poland" w:value="PL"/>
        </w:comboBox>
      </w:sdtPr>
      <w:sdtContent>
        <w:p w14:paraId="1E7F0073" w14:textId="039B3140" w:rsidR="00C90644" w:rsidRDefault="00C90644" w:rsidP="00C90644">
          <w:pPr>
            <w:pStyle w:val="ListParagraph"/>
            <w:numPr>
              <w:ilvl w:val="0"/>
              <w:numId w:val="14"/>
            </w:numPr>
          </w:pPr>
          <w:r w:rsidRPr="00C160AE">
            <w:rPr>
              <w:rStyle w:val="PlaceholderText"/>
            </w:rPr>
            <w:t>Choose an item.</w:t>
          </w:r>
        </w:p>
      </w:sdtContent>
    </w:sdt>
    <w:p w14:paraId="194BE359" w14:textId="4FD3E229" w:rsidR="00A10862" w:rsidRPr="00EE57BD" w:rsidRDefault="00A10862" w:rsidP="00A10862">
      <w:pPr>
        <w:rPr>
          <w:color w:val="FF0000"/>
        </w:rPr>
      </w:pPr>
      <w:r w:rsidRPr="00EE57BD">
        <w:rPr>
          <w:color w:val="FF0000"/>
        </w:rPr>
        <w:t>[Multiple select]</w:t>
      </w:r>
    </w:p>
    <w:p w14:paraId="1B24F470" w14:textId="72408B7A" w:rsidR="00A10862" w:rsidRDefault="00A10862" w:rsidP="00A10862">
      <w:pPr>
        <w:rPr>
          <w:b/>
          <w:bCs/>
        </w:rPr>
      </w:pPr>
      <w:r w:rsidRPr="00EE57BD">
        <w:rPr>
          <w:b/>
          <w:bCs/>
        </w:rPr>
        <w:t>Q</w:t>
      </w:r>
      <w:r w:rsidR="000B2B52">
        <w:rPr>
          <w:b/>
          <w:bCs/>
        </w:rPr>
        <w:t>6.</w:t>
      </w:r>
      <w:r w:rsidRPr="00EE57BD">
        <w:rPr>
          <w:b/>
          <w:bCs/>
        </w:rPr>
        <w:t xml:space="preserve"> Languages spoken</w:t>
      </w:r>
      <w:r w:rsidR="00EE57BD">
        <w:rPr>
          <w:b/>
          <w:bCs/>
        </w:rPr>
        <w:t>:</w:t>
      </w:r>
    </w:p>
    <w:p w14:paraId="018DE92B" w14:textId="3EE775FE" w:rsidR="0074180C" w:rsidRPr="0074180C" w:rsidRDefault="0074180C" w:rsidP="00A10862">
      <w:pPr>
        <w:rPr>
          <w:i/>
          <w:iCs/>
        </w:rPr>
      </w:pPr>
      <w:r>
        <w:rPr>
          <w:i/>
          <w:iCs/>
        </w:rPr>
        <w:t>Choose all that apply</w:t>
      </w:r>
    </w:p>
    <w:p w14:paraId="47426AFF" w14:textId="140FCDD0" w:rsidR="00EE57BD" w:rsidRDefault="00C90644" w:rsidP="00EE57BD">
      <w:pPr>
        <w:pStyle w:val="ListParagraph"/>
        <w:numPr>
          <w:ilvl w:val="0"/>
          <w:numId w:val="5"/>
        </w:numPr>
      </w:pPr>
      <w:sdt>
        <w:sdtPr>
          <w:rPr>
            <w:rFonts w:ascii="MS Gothic" w:eastAsia="MS Gothic" w:hAnsi="MS Gothic"/>
          </w:rPr>
          <w:id w:val="-37553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57BD" w:rsidRPr="00EE57BD">
            <w:rPr>
              <w:rFonts w:ascii="MS Gothic" w:eastAsia="MS Gothic" w:hAnsi="MS Gothic" w:hint="eastAsia"/>
            </w:rPr>
            <w:t>☐</w:t>
          </w:r>
        </w:sdtContent>
      </w:sdt>
      <w:r w:rsidR="00EE57BD">
        <w:t xml:space="preserve"> Romanian</w:t>
      </w:r>
    </w:p>
    <w:p w14:paraId="64ADB2FD" w14:textId="3D576693" w:rsidR="00EE57BD" w:rsidRDefault="00C90644" w:rsidP="00EE57BD">
      <w:pPr>
        <w:pStyle w:val="ListParagraph"/>
        <w:numPr>
          <w:ilvl w:val="0"/>
          <w:numId w:val="5"/>
        </w:numPr>
      </w:pPr>
      <w:sdt>
        <w:sdtPr>
          <w:id w:val="-14534741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57BD">
            <w:rPr>
              <w:rFonts w:ascii="MS Gothic" w:eastAsia="MS Gothic" w:hAnsi="MS Gothic" w:hint="eastAsia"/>
            </w:rPr>
            <w:t>☐</w:t>
          </w:r>
        </w:sdtContent>
      </w:sdt>
      <w:r w:rsidR="00EE57BD">
        <w:t xml:space="preserve"> Russian</w:t>
      </w:r>
    </w:p>
    <w:p w14:paraId="5D06F037" w14:textId="38878380" w:rsidR="00EE57BD" w:rsidRDefault="00C90644" w:rsidP="00EE57BD">
      <w:pPr>
        <w:pStyle w:val="ListParagraph"/>
        <w:numPr>
          <w:ilvl w:val="0"/>
          <w:numId w:val="5"/>
        </w:numPr>
      </w:pPr>
      <w:sdt>
        <w:sdtPr>
          <w:id w:val="-2565254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57BD">
            <w:rPr>
              <w:rFonts w:ascii="MS Gothic" w:eastAsia="MS Gothic" w:hAnsi="MS Gothic" w:hint="eastAsia"/>
            </w:rPr>
            <w:t>☐</w:t>
          </w:r>
        </w:sdtContent>
      </w:sdt>
      <w:r w:rsidR="00EE57BD">
        <w:t xml:space="preserve"> English</w:t>
      </w:r>
    </w:p>
    <w:p w14:paraId="41CCA914" w14:textId="31198BF3" w:rsidR="00EE57BD" w:rsidRDefault="00C90644" w:rsidP="00EE57BD">
      <w:pPr>
        <w:pStyle w:val="ListParagraph"/>
        <w:numPr>
          <w:ilvl w:val="0"/>
          <w:numId w:val="5"/>
        </w:numPr>
      </w:pPr>
      <w:sdt>
        <w:sdtPr>
          <w:id w:val="17741204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57BD">
            <w:rPr>
              <w:rFonts w:ascii="MS Gothic" w:eastAsia="MS Gothic" w:hAnsi="MS Gothic" w:hint="eastAsia"/>
            </w:rPr>
            <w:t>☐</w:t>
          </w:r>
        </w:sdtContent>
      </w:sdt>
      <w:r w:rsidR="00EE57BD">
        <w:t xml:space="preserve"> Italian</w:t>
      </w:r>
    </w:p>
    <w:p w14:paraId="3C1ABC60" w14:textId="5EA0DDB5" w:rsidR="00EE57BD" w:rsidRDefault="00C90644" w:rsidP="0074180C">
      <w:pPr>
        <w:pStyle w:val="ListParagraph"/>
        <w:numPr>
          <w:ilvl w:val="0"/>
          <w:numId w:val="5"/>
        </w:numPr>
      </w:pPr>
      <w:sdt>
        <w:sdtPr>
          <w:id w:val="-4743770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57BD">
            <w:rPr>
              <w:rFonts w:ascii="MS Gothic" w:eastAsia="MS Gothic" w:hAnsi="MS Gothic" w:hint="eastAsia"/>
            </w:rPr>
            <w:t>☐</w:t>
          </w:r>
        </w:sdtContent>
      </w:sdt>
      <w:r w:rsidR="00EE57BD">
        <w:t xml:space="preserve"> Other</w:t>
      </w:r>
    </w:p>
    <w:p w14:paraId="5C6659E5" w14:textId="2F578001" w:rsidR="0074180C" w:rsidRPr="0074180C" w:rsidRDefault="0074180C" w:rsidP="0074180C">
      <w:pPr>
        <w:rPr>
          <w:color w:val="FF0000"/>
        </w:rPr>
      </w:pPr>
      <w:r w:rsidRPr="0074180C">
        <w:rPr>
          <w:color w:val="FF0000"/>
        </w:rPr>
        <w:t>[Rating]</w:t>
      </w:r>
    </w:p>
    <w:p w14:paraId="6F96EAB5" w14:textId="7251AD59" w:rsidR="0074180C" w:rsidRDefault="0074180C" w:rsidP="0074180C">
      <w:pPr>
        <w:rPr>
          <w:b/>
          <w:bCs/>
        </w:rPr>
      </w:pPr>
      <w:r w:rsidRPr="0074180C">
        <w:rPr>
          <w:b/>
          <w:bCs/>
        </w:rPr>
        <w:t>Q</w:t>
      </w:r>
      <w:r w:rsidR="00C90644">
        <w:rPr>
          <w:b/>
          <w:bCs/>
        </w:rPr>
        <w:t>7</w:t>
      </w:r>
      <w:r w:rsidRPr="0074180C">
        <w:rPr>
          <w:b/>
          <w:bCs/>
        </w:rPr>
        <w:t xml:space="preserve">. Rate NBS </w:t>
      </w:r>
      <w:r>
        <w:rPr>
          <w:b/>
          <w:bCs/>
        </w:rPr>
        <w:t>website:</w:t>
      </w:r>
    </w:p>
    <w:p w14:paraId="32120496" w14:textId="20B6A818" w:rsidR="0074180C" w:rsidRPr="0074180C" w:rsidRDefault="0074180C" w:rsidP="0074180C">
      <w:pPr>
        <w:rPr>
          <w:b/>
          <w:bCs/>
        </w:rPr>
      </w:pPr>
      <w:r>
        <w:rPr>
          <w:i/>
          <w:iCs/>
        </w:rPr>
        <w:t>1 Very bad – 5 Very good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28"/>
        <w:gridCol w:w="328"/>
        <w:gridCol w:w="328"/>
        <w:gridCol w:w="328"/>
        <w:gridCol w:w="328"/>
      </w:tblGrid>
      <w:tr w:rsidR="0074180C" w14:paraId="75672B95" w14:textId="77777777" w:rsidTr="0074180C">
        <w:tc>
          <w:tcPr>
            <w:tcW w:w="284" w:type="dxa"/>
          </w:tcPr>
          <w:p w14:paraId="7C97F34A" w14:textId="27F97ACA" w:rsidR="0074180C" w:rsidRDefault="0074180C" w:rsidP="0074180C">
            <w:r>
              <w:t>1</w:t>
            </w:r>
          </w:p>
        </w:tc>
        <w:tc>
          <w:tcPr>
            <w:tcW w:w="283" w:type="dxa"/>
          </w:tcPr>
          <w:p w14:paraId="6C5D5E02" w14:textId="28E855CD" w:rsidR="0074180C" w:rsidRDefault="0074180C" w:rsidP="0074180C">
            <w:r>
              <w:t>2</w:t>
            </w:r>
          </w:p>
        </w:tc>
        <w:tc>
          <w:tcPr>
            <w:tcW w:w="284" w:type="dxa"/>
          </w:tcPr>
          <w:p w14:paraId="54EC63F1" w14:textId="743058B6" w:rsidR="0074180C" w:rsidRDefault="0074180C" w:rsidP="0074180C">
            <w:r>
              <w:t>3</w:t>
            </w:r>
          </w:p>
        </w:tc>
        <w:tc>
          <w:tcPr>
            <w:tcW w:w="283" w:type="dxa"/>
          </w:tcPr>
          <w:p w14:paraId="0BC30014" w14:textId="7DC823A4" w:rsidR="0074180C" w:rsidRDefault="0074180C" w:rsidP="0074180C">
            <w:r>
              <w:t>4</w:t>
            </w:r>
          </w:p>
        </w:tc>
        <w:tc>
          <w:tcPr>
            <w:tcW w:w="284" w:type="dxa"/>
          </w:tcPr>
          <w:p w14:paraId="52E6A57A" w14:textId="020C4F94" w:rsidR="0074180C" w:rsidRDefault="0074180C" w:rsidP="0074180C">
            <w:r>
              <w:t>5</w:t>
            </w:r>
          </w:p>
        </w:tc>
      </w:tr>
    </w:tbl>
    <w:p w14:paraId="6F1692C9" w14:textId="01C724B7" w:rsidR="0074180C" w:rsidRDefault="0074180C" w:rsidP="0074180C"/>
    <w:p w14:paraId="4FD83741" w14:textId="05D03660" w:rsidR="0074180C" w:rsidRPr="0074180C" w:rsidRDefault="0074180C" w:rsidP="0074180C">
      <w:pPr>
        <w:rPr>
          <w:color w:val="FF0000"/>
        </w:rPr>
      </w:pPr>
      <w:r w:rsidRPr="0074180C">
        <w:rPr>
          <w:color w:val="FF0000"/>
        </w:rPr>
        <w:t>[Boolean]</w:t>
      </w:r>
    </w:p>
    <w:p w14:paraId="2E27DEEB" w14:textId="530E7293" w:rsidR="0074180C" w:rsidRPr="0074180C" w:rsidRDefault="00C90644" w:rsidP="0074180C">
      <w:pPr>
        <w:rPr>
          <w:b/>
          <w:bCs/>
        </w:rPr>
      </w:pPr>
      <w:r>
        <w:rPr>
          <w:b/>
          <w:bCs/>
        </w:rPr>
        <w:t>Q8</w:t>
      </w:r>
      <w:r w:rsidR="0074180C" w:rsidRPr="0074180C">
        <w:rPr>
          <w:b/>
          <w:bCs/>
        </w:rPr>
        <w:t>. Have you ever made a request for data to NBS?</w:t>
      </w:r>
    </w:p>
    <w:p w14:paraId="333F95CD" w14:textId="3A2127F3" w:rsidR="0074180C" w:rsidRDefault="00C90644" w:rsidP="0074180C">
      <w:pPr>
        <w:pStyle w:val="ListParagraph"/>
        <w:numPr>
          <w:ilvl w:val="0"/>
          <w:numId w:val="11"/>
        </w:numPr>
      </w:pPr>
      <w:sdt>
        <w:sdtPr>
          <w:id w:val="-1109960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4180C">
            <w:rPr>
              <w:rFonts w:ascii="MS Gothic" w:eastAsia="MS Gothic" w:hAnsi="MS Gothic" w:hint="eastAsia"/>
            </w:rPr>
            <w:t>☐</w:t>
          </w:r>
        </w:sdtContent>
      </w:sdt>
      <w:r w:rsidR="0074180C">
        <w:t xml:space="preserve"> No</w:t>
      </w:r>
    </w:p>
    <w:p w14:paraId="25067663" w14:textId="5F860EFA" w:rsidR="0074180C" w:rsidRDefault="00C90644" w:rsidP="0074180C">
      <w:pPr>
        <w:pStyle w:val="ListParagraph"/>
        <w:numPr>
          <w:ilvl w:val="0"/>
          <w:numId w:val="11"/>
        </w:numPr>
      </w:pPr>
      <w:sdt>
        <w:sdtPr>
          <w:id w:val="-501125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4180C">
            <w:rPr>
              <w:rFonts w:ascii="MS Gothic" w:eastAsia="MS Gothic" w:hAnsi="MS Gothic" w:hint="eastAsia"/>
            </w:rPr>
            <w:t>☐</w:t>
          </w:r>
        </w:sdtContent>
      </w:sdt>
      <w:r w:rsidR="0074180C">
        <w:t xml:space="preserve"> Yes</w:t>
      </w:r>
    </w:p>
    <w:p w14:paraId="34F97040" w14:textId="423F230B" w:rsidR="00BF7F21" w:rsidRPr="00BF7F21" w:rsidRDefault="00BF7F21" w:rsidP="00BF7F21">
      <w:pPr>
        <w:rPr>
          <w:color w:val="FF0000"/>
        </w:rPr>
      </w:pPr>
      <w:r w:rsidRPr="00BF7F21">
        <w:rPr>
          <w:color w:val="FF0000"/>
        </w:rPr>
        <w:t>[Ranking]</w:t>
      </w:r>
    </w:p>
    <w:p w14:paraId="0B302DB3" w14:textId="78BEFAC7" w:rsidR="00BF7F21" w:rsidRPr="00BF7F21" w:rsidRDefault="00BF7F21" w:rsidP="00BF7F21">
      <w:pPr>
        <w:rPr>
          <w:b/>
          <w:bCs/>
        </w:rPr>
      </w:pPr>
      <w:r w:rsidRPr="00BF7F21">
        <w:rPr>
          <w:b/>
          <w:bCs/>
        </w:rPr>
        <w:t>Q8</w:t>
      </w:r>
      <w:r w:rsidR="002537DD">
        <w:rPr>
          <w:b/>
          <w:bCs/>
        </w:rPr>
        <w:t>.</w:t>
      </w:r>
      <w:r w:rsidRPr="00BF7F21">
        <w:rPr>
          <w:b/>
          <w:bCs/>
        </w:rPr>
        <w:t xml:space="preserve"> Sort from most important (5) to less important (1)</w:t>
      </w:r>
    </w:p>
    <w:p w14:paraId="2E7C4599" w14:textId="419143AA" w:rsidR="00BF7F21" w:rsidRDefault="00BF7F21" w:rsidP="00BF7F21">
      <w:pPr>
        <w:pStyle w:val="ListParagraph"/>
        <w:numPr>
          <w:ilvl w:val="0"/>
          <w:numId w:val="12"/>
        </w:numPr>
      </w:pPr>
      <w:r>
        <w:t xml:space="preserve">Data are published on time                                              </w:t>
      </w:r>
      <w:r w:rsidR="002537DD">
        <w:t xml:space="preserve">            </w:t>
      </w:r>
      <w:r>
        <w:t>___</w:t>
      </w:r>
    </w:p>
    <w:p w14:paraId="151ED355" w14:textId="7CDDB648" w:rsidR="00BF7F21" w:rsidRDefault="00BF7F21" w:rsidP="00BF7F21">
      <w:pPr>
        <w:pStyle w:val="ListParagraph"/>
        <w:numPr>
          <w:ilvl w:val="0"/>
          <w:numId w:val="12"/>
        </w:numPr>
      </w:pPr>
      <w:r>
        <w:t xml:space="preserve">Data are published without errors                                  </w:t>
      </w:r>
      <w:r w:rsidR="002537DD">
        <w:t xml:space="preserve">            </w:t>
      </w:r>
      <w:r>
        <w:t>___</w:t>
      </w:r>
    </w:p>
    <w:p w14:paraId="6B8EE942" w14:textId="0B7D16A7" w:rsidR="00BF7F21" w:rsidRDefault="00BF7F21" w:rsidP="00BF7F21">
      <w:pPr>
        <w:pStyle w:val="ListParagraph"/>
        <w:numPr>
          <w:ilvl w:val="0"/>
          <w:numId w:val="12"/>
        </w:numPr>
      </w:pPr>
      <w:r>
        <w:t xml:space="preserve">Published data includes methodology explanations   </w:t>
      </w:r>
      <w:r w:rsidR="002537DD">
        <w:t xml:space="preserve">           </w:t>
      </w:r>
      <w:r>
        <w:t xml:space="preserve"> </w:t>
      </w:r>
      <w:r w:rsidR="002537DD">
        <w:t xml:space="preserve"> </w:t>
      </w:r>
      <w:r>
        <w:t>___</w:t>
      </w:r>
    </w:p>
    <w:p w14:paraId="0881A741" w14:textId="1B9703E5" w:rsidR="00BF7F21" w:rsidRDefault="00BF7F21" w:rsidP="00BF7F21">
      <w:pPr>
        <w:pStyle w:val="ListParagraph"/>
        <w:numPr>
          <w:ilvl w:val="0"/>
          <w:numId w:val="12"/>
        </w:numPr>
      </w:pPr>
      <w:r>
        <w:t xml:space="preserve">Published </w:t>
      </w:r>
      <w:r w:rsidR="002537DD">
        <w:t xml:space="preserve">data can be found </w:t>
      </w:r>
      <w:r>
        <w:t>also in the statistical database</w:t>
      </w:r>
      <w:r w:rsidR="002537DD">
        <w:t xml:space="preserve"> </w:t>
      </w:r>
      <w:r>
        <w:t>___</w:t>
      </w:r>
    </w:p>
    <w:p w14:paraId="22D6FB13" w14:textId="6452D946" w:rsidR="00BF7F21" w:rsidRPr="0074180C" w:rsidRDefault="00BF7F21" w:rsidP="00BF7F21">
      <w:pPr>
        <w:pStyle w:val="ListParagraph"/>
        <w:numPr>
          <w:ilvl w:val="0"/>
          <w:numId w:val="12"/>
        </w:numPr>
      </w:pPr>
      <w:r>
        <w:t xml:space="preserve">Published data includes a press release                       </w:t>
      </w:r>
      <w:r w:rsidR="002537DD">
        <w:t xml:space="preserve">             </w:t>
      </w:r>
      <w:r>
        <w:t xml:space="preserve"> ___</w:t>
      </w:r>
    </w:p>
    <w:p w14:paraId="1EB59EAA" w14:textId="282AD646" w:rsidR="00A10862" w:rsidRPr="00EE57BD" w:rsidRDefault="00EE57BD" w:rsidP="00A10862">
      <w:pPr>
        <w:rPr>
          <w:color w:val="FF0000"/>
        </w:rPr>
      </w:pPr>
      <w:r w:rsidRPr="00EE57BD">
        <w:rPr>
          <w:color w:val="FF0000"/>
        </w:rPr>
        <w:t>[Open response option]</w:t>
      </w:r>
    </w:p>
    <w:p w14:paraId="7BA42310" w14:textId="77777777" w:rsidR="00EE57BD" w:rsidRPr="00A10862" w:rsidRDefault="00EE57BD" w:rsidP="00EE57BD">
      <w:pPr>
        <w:rPr>
          <w:color w:val="FF0000"/>
        </w:rPr>
      </w:pPr>
      <w:r w:rsidRPr="00A10862">
        <w:rPr>
          <w:color w:val="FF0000"/>
        </w:rPr>
        <w:t>[Single Select]</w:t>
      </w:r>
    </w:p>
    <w:p w14:paraId="62E2234F" w14:textId="5113AF35" w:rsidR="00EE57BD" w:rsidRDefault="00EE57BD" w:rsidP="00EE57BD">
      <w:pPr>
        <w:rPr>
          <w:b/>
          <w:bCs/>
        </w:rPr>
      </w:pPr>
      <w:r w:rsidRPr="00A10862">
        <w:rPr>
          <w:b/>
          <w:bCs/>
        </w:rPr>
        <w:t>Q</w:t>
      </w:r>
      <w:r w:rsidR="002537DD">
        <w:rPr>
          <w:b/>
          <w:bCs/>
        </w:rPr>
        <w:t>9</w:t>
      </w:r>
      <w:r w:rsidR="0074180C">
        <w:rPr>
          <w:b/>
          <w:bCs/>
        </w:rPr>
        <w:t>.</w:t>
      </w:r>
      <w:r w:rsidRPr="00A10862">
        <w:rPr>
          <w:b/>
          <w:bCs/>
        </w:rPr>
        <w:t xml:space="preserve"> </w:t>
      </w:r>
      <w:r>
        <w:rPr>
          <w:b/>
          <w:bCs/>
        </w:rPr>
        <w:t>Nationality</w:t>
      </w:r>
      <w:r w:rsidRPr="00A10862">
        <w:rPr>
          <w:b/>
          <w:bCs/>
        </w:rPr>
        <w:t>:</w:t>
      </w:r>
    </w:p>
    <w:p w14:paraId="18716957" w14:textId="378CF72F" w:rsidR="00EE57BD" w:rsidRDefault="00C90644" w:rsidP="00EE57BD">
      <w:pPr>
        <w:pStyle w:val="ListParagraph"/>
        <w:numPr>
          <w:ilvl w:val="0"/>
          <w:numId w:val="7"/>
        </w:numPr>
      </w:pPr>
      <w:sdt>
        <w:sdtPr>
          <w:rPr>
            <w:rFonts w:ascii="MS Gothic" w:eastAsia="MS Gothic" w:hAnsi="MS Gothic"/>
          </w:rPr>
          <w:id w:val="1602680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57BD">
            <w:rPr>
              <w:rFonts w:ascii="MS Gothic" w:eastAsia="MS Gothic" w:hAnsi="MS Gothic" w:hint="eastAsia"/>
            </w:rPr>
            <w:t>☐</w:t>
          </w:r>
        </w:sdtContent>
      </w:sdt>
      <w:r w:rsidR="00EE57BD" w:rsidRPr="00A10862">
        <w:t xml:space="preserve"> </w:t>
      </w:r>
      <w:r w:rsidR="00EE57BD">
        <w:t>Moldavian</w:t>
      </w:r>
    </w:p>
    <w:p w14:paraId="51E2E7B3" w14:textId="1ED12077" w:rsidR="00EE57BD" w:rsidRDefault="00C90644" w:rsidP="00EE57BD">
      <w:pPr>
        <w:pStyle w:val="ListParagraph"/>
        <w:numPr>
          <w:ilvl w:val="0"/>
          <w:numId w:val="7"/>
        </w:numPr>
      </w:pPr>
      <w:sdt>
        <w:sdtPr>
          <w:rPr>
            <w:rFonts w:ascii="MS Gothic" w:eastAsia="MS Gothic" w:hAnsi="MS Gothic"/>
          </w:rPr>
          <w:id w:val="-21048644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57BD">
            <w:rPr>
              <w:rFonts w:ascii="MS Gothic" w:eastAsia="MS Gothic" w:hAnsi="MS Gothic" w:hint="eastAsia"/>
            </w:rPr>
            <w:t>☐</w:t>
          </w:r>
        </w:sdtContent>
      </w:sdt>
      <w:r w:rsidR="00EE57BD" w:rsidRPr="00A10862">
        <w:t xml:space="preserve"> </w:t>
      </w:r>
      <w:r w:rsidR="00EE57BD">
        <w:t>Romanian</w:t>
      </w:r>
    </w:p>
    <w:p w14:paraId="57D731B2" w14:textId="1FFFAC02" w:rsidR="00EE57BD" w:rsidRDefault="00C90644" w:rsidP="00EE57BD">
      <w:pPr>
        <w:pStyle w:val="ListParagraph"/>
        <w:numPr>
          <w:ilvl w:val="0"/>
          <w:numId w:val="7"/>
        </w:numPr>
      </w:pPr>
      <w:sdt>
        <w:sdtPr>
          <w:id w:val="15997542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57BD">
            <w:rPr>
              <w:rFonts w:ascii="MS Gothic" w:eastAsia="MS Gothic" w:hAnsi="MS Gothic" w:hint="eastAsia"/>
            </w:rPr>
            <w:t>☐</w:t>
          </w:r>
        </w:sdtContent>
      </w:sdt>
      <w:r w:rsidR="00EE57BD">
        <w:t xml:space="preserve"> Russian</w:t>
      </w:r>
    </w:p>
    <w:p w14:paraId="2E76869E" w14:textId="32CBB8BA" w:rsidR="0074180C" w:rsidRDefault="00C90644" w:rsidP="00EE57BD">
      <w:pPr>
        <w:pStyle w:val="ListParagraph"/>
        <w:numPr>
          <w:ilvl w:val="0"/>
          <w:numId w:val="7"/>
        </w:numPr>
      </w:pPr>
      <w:sdt>
        <w:sdtPr>
          <w:id w:val="-15055884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4180C">
            <w:rPr>
              <w:rFonts w:ascii="MS Gothic" w:eastAsia="MS Gothic" w:hAnsi="MS Gothic" w:hint="eastAsia"/>
            </w:rPr>
            <w:t>☐</w:t>
          </w:r>
        </w:sdtContent>
      </w:sdt>
      <w:r w:rsidR="0074180C">
        <w:t xml:space="preserve"> Do not know</w:t>
      </w:r>
    </w:p>
    <w:p w14:paraId="29147148" w14:textId="44C7E1D3" w:rsidR="0074180C" w:rsidRDefault="00C90644" w:rsidP="0074180C">
      <w:pPr>
        <w:pStyle w:val="ListParagraph"/>
        <w:numPr>
          <w:ilvl w:val="0"/>
          <w:numId w:val="7"/>
        </w:numPr>
      </w:pPr>
      <w:sdt>
        <w:sdtPr>
          <w:id w:val="-1352668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4180C">
            <w:rPr>
              <w:rFonts w:ascii="MS Gothic" w:eastAsia="MS Gothic" w:hAnsi="MS Gothic" w:hint="eastAsia"/>
            </w:rPr>
            <w:t>☐</w:t>
          </w:r>
        </w:sdtContent>
      </w:sdt>
      <w:r w:rsidR="0074180C">
        <w:t xml:space="preserve"> Refuse to answer </w:t>
      </w:r>
    </w:p>
    <w:p w14:paraId="0F183D5F" w14:textId="72313F8B" w:rsidR="00EE57BD" w:rsidRDefault="00C90644" w:rsidP="00EE57BD">
      <w:pPr>
        <w:pStyle w:val="ListParagraph"/>
        <w:numPr>
          <w:ilvl w:val="0"/>
          <w:numId w:val="9"/>
        </w:numPr>
      </w:pPr>
      <w:sdt>
        <w:sdtPr>
          <w:id w:val="-13817793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57BD">
            <w:rPr>
              <w:rFonts w:ascii="MS Gothic" w:eastAsia="MS Gothic" w:hAnsi="MS Gothic" w:hint="eastAsia"/>
            </w:rPr>
            <w:t>☐</w:t>
          </w:r>
        </w:sdtContent>
      </w:sdt>
      <w:r w:rsidR="00EE57BD">
        <w:t xml:space="preserve"> Other </w:t>
      </w:r>
      <w:r w:rsidR="00EE57BD">
        <w:sym w:font="Wingdings" w:char="F0E0"/>
      </w:r>
      <w:r w:rsidR="00EE57BD">
        <w:t xml:space="preserve"> Specify ________________________________</w:t>
      </w:r>
    </w:p>
    <w:p w14:paraId="08DFA79B" w14:textId="77777777" w:rsidR="00EE57BD" w:rsidRPr="00EE57BD" w:rsidRDefault="00EE57BD" w:rsidP="00EE57BD">
      <w:pPr>
        <w:rPr>
          <w:color w:val="FF0000"/>
        </w:rPr>
      </w:pPr>
      <w:r w:rsidRPr="00EE57BD">
        <w:rPr>
          <w:color w:val="FF0000"/>
        </w:rPr>
        <w:lastRenderedPageBreak/>
        <w:t>[Multiple select]</w:t>
      </w:r>
    </w:p>
    <w:p w14:paraId="072D962A" w14:textId="0594DED0" w:rsidR="00EE57BD" w:rsidRDefault="00EE57BD" w:rsidP="00EE57BD">
      <w:pPr>
        <w:rPr>
          <w:b/>
          <w:bCs/>
        </w:rPr>
      </w:pPr>
      <w:r w:rsidRPr="00EE57BD">
        <w:rPr>
          <w:b/>
          <w:bCs/>
        </w:rPr>
        <w:t>Q</w:t>
      </w:r>
      <w:r w:rsidR="002537DD">
        <w:rPr>
          <w:b/>
          <w:bCs/>
        </w:rPr>
        <w:t>10</w:t>
      </w:r>
      <w:r w:rsidR="0074180C">
        <w:rPr>
          <w:b/>
          <w:bCs/>
        </w:rPr>
        <w:t>.</w:t>
      </w:r>
      <w:r w:rsidRPr="00EE57BD">
        <w:rPr>
          <w:b/>
          <w:bCs/>
        </w:rPr>
        <w:t xml:space="preserve"> Languages spoken</w:t>
      </w:r>
      <w:r w:rsidR="0074180C">
        <w:rPr>
          <w:b/>
          <w:bCs/>
        </w:rPr>
        <w:t xml:space="preserve"> (choose all that apply)</w:t>
      </w:r>
      <w:r>
        <w:rPr>
          <w:b/>
          <w:bCs/>
        </w:rPr>
        <w:t>:</w:t>
      </w:r>
    </w:p>
    <w:p w14:paraId="7AE68D37" w14:textId="77777777" w:rsidR="00EE57BD" w:rsidRDefault="00C90644" w:rsidP="0074180C">
      <w:pPr>
        <w:pStyle w:val="ListParagraph"/>
        <w:numPr>
          <w:ilvl w:val="0"/>
          <w:numId w:val="10"/>
        </w:numPr>
      </w:pPr>
      <w:sdt>
        <w:sdtPr>
          <w:rPr>
            <w:rFonts w:ascii="MS Gothic" w:eastAsia="MS Gothic" w:hAnsi="MS Gothic"/>
          </w:rPr>
          <w:id w:val="-10071320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57BD" w:rsidRPr="00EE57BD">
            <w:rPr>
              <w:rFonts w:ascii="MS Gothic" w:eastAsia="MS Gothic" w:hAnsi="MS Gothic" w:hint="eastAsia"/>
            </w:rPr>
            <w:t>☐</w:t>
          </w:r>
        </w:sdtContent>
      </w:sdt>
      <w:r w:rsidR="00EE57BD">
        <w:t xml:space="preserve"> Romanian</w:t>
      </w:r>
    </w:p>
    <w:p w14:paraId="79C46D84" w14:textId="77777777" w:rsidR="00EE57BD" w:rsidRDefault="00C90644" w:rsidP="0074180C">
      <w:pPr>
        <w:pStyle w:val="ListParagraph"/>
        <w:numPr>
          <w:ilvl w:val="0"/>
          <w:numId w:val="10"/>
        </w:numPr>
      </w:pPr>
      <w:sdt>
        <w:sdtPr>
          <w:id w:val="7818476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57BD">
            <w:rPr>
              <w:rFonts w:ascii="MS Gothic" w:eastAsia="MS Gothic" w:hAnsi="MS Gothic" w:hint="eastAsia"/>
            </w:rPr>
            <w:t>☐</w:t>
          </w:r>
        </w:sdtContent>
      </w:sdt>
      <w:r w:rsidR="00EE57BD">
        <w:t xml:space="preserve"> Russian</w:t>
      </w:r>
    </w:p>
    <w:p w14:paraId="7FAA4893" w14:textId="77777777" w:rsidR="00EE57BD" w:rsidRDefault="00C90644" w:rsidP="0074180C">
      <w:pPr>
        <w:pStyle w:val="ListParagraph"/>
        <w:numPr>
          <w:ilvl w:val="0"/>
          <w:numId w:val="10"/>
        </w:numPr>
      </w:pPr>
      <w:sdt>
        <w:sdtPr>
          <w:id w:val="-8282867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57BD">
            <w:rPr>
              <w:rFonts w:ascii="MS Gothic" w:eastAsia="MS Gothic" w:hAnsi="MS Gothic" w:hint="eastAsia"/>
            </w:rPr>
            <w:t>☐</w:t>
          </w:r>
        </w:sdtContent>
      </w:sdt>
      <w:r w:rsidR="00EE57BD">
        <w:t xml:space="preserve"> English</w:t>
      </w:r>
    </w:p>
    <w:p w14:paraId="42AF37B2" w14:textId="77777777" w:rsidR="00EE57BD" w:rsidRDefault="00C90644" w:rsidP="0074180C">
      <w:pPr>
        <w:pStyle w:val="ListParagraph"/>
        <w:numPr>
          <w:ilvl w:val="0"/>
          <w:numId w:val="10"/>
        </w:numPr>
      </w:pPr>
      <w:sdt>
        <w:sdtPr>
          <w:id w:val="8928459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57BD">
            <w:rPr>
              <w:rFonts w:ascii="MS Gothic" w:eastAsia="MS Gothic" w:hAnsi="MS Gothic" w:hint="eastAsia"/>
            </w:rPr>
            <w:t>☐</w:t>
          </w:r>
        </w:sdtContent>
      </w:sdt>
      <w:r w:rsidR="00EE57BD">
        <w:t xml:space="preserve"> Italian</w:t>
      </w:r>
    </w:p>
    <w:p w14:paraId="56F89116" w14:textId="64AFEA96" w:rsidR="00EE57BD" w:rsidRPr="00EE57BD" w:rsidRDefault="00C90644" w:rsidP="0074180C">
      <w:pPr>
        <w:pStyle w:val="ListParagraph"/>
        <w:numPr>
          <w:ilvl w:val="0"/>
          <w:numId w:val="10"/>
        </w:numPr>
      </w:pPr>
      <w:sdt>
        <w:sdtPr>
          <w:id w:val="-12585904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57BD">
            <w:rPr>
              <w:rFonts w:ascii="MS Gothic" w:eastAsia="MS Gothic" w:hAnsi="MS Gothic" w:hint="eastAsia"/>
            </w:rPr>
            <w:t>☐</w:t>
          </w:r>
        </w:sdtContent>
      </w:sdt>
      <w:r w:rsidR="00EE57BD">
        <w:t xml:space="preserve"> Other</w:t>
      </w:r>
      <w:r w:rsidR="0074180C">
        <w:t xml:space="preserve"> </w:t>
      </w:r>
      <w:r w:rsidR="0074180C">
        <w:sym w:font="Wingdings" w:char="F0E0"/>
      </w:r>
      <w:r w:rsidR="0074180C">
        <w:t xml:space="preserve"> Specify _________________________________</w:t>
      </w:r>
    </w:p>
    <w:p w14:paraId="0E6B12B9" w14:textId="0F2F6C46" w:rsidR="00EE57BD" w:rsidRDefault="002537DD" w:rsidP="00A10862">
      <w:pPr>
        <w:rPr>
          <w:color w:val="FF0000"/>
        </w:rPr>
      </w:pPr>
      <w:r w:rsidRPr="002537DD">
        <w:rPr>
          <w:color w:val="FF0000"/>
        </w:rPr>
        <w:t>[Matrix questions]</w:t>
      </w:r>
    </w:p>
    <w:p w14:paraId="2959729A" w14:textId="646FEC59" w:rsidR="005C4C87" w:rsidRPr="005C4C87" w:rsidRDefault="005C4C87" w:rsidP="00A10862">
      <w:pPr>
        <w:rPr>
          <w:b/>
          <w:bCs/>
        </w:rPr>
      </w:pPr>
      <w:r w:rsidRPr="005C4C87">
        <w:rPr>
          <w:b/>
          <w:bCs/>
        </w:rPr>
        <w:t>Q11</w:t>
      </w:r>
      <w:r>
        <w:rPr>
          <w:b/>
          <w:bCs/>
        </w:rPr>
        <w:t>.</w:t>
      </w:r>
      <w:r w:rsidRPr="005C4C87">
        <w:rPr>
          <w:b/>
          <w:bCs/>
        </w:rPr>
        <w:t xml:space="preserve"> Matri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2537DD" w14:paraId="70078784" w14:textId="77777777" w:rsidTr="002537DD">
        <w:tc>
          <w:tcPr>
            <w:tcW w:w="1502" w:type="dxa"/>
          </w:tcPr>
          <w:p w14:paraId="0727DCB1" w14:textId="77777777" w:rsidR="002537DD" w:rsidRDefault="002537DD" w:rsidP="00A10862"/>
        </w:tc>
        <w:tc>
          <w:tcPr>
            <w:tcW w:w="1502" w:type="dxa"/>
          </w:tcPr>
          <w:p w14:paraId="1F4A2CAC" w14:textId="458BB2E3" w:rsidR="002537DD" w:rsidRPr="002537DD" w:rsidRDefault="002537DD" w:rsidP="00A10862">
            <w:pPr>
              <w:rPr>
                <w:b/>
                <w:bCs/>
              </w:rPr>
            </w:pPr>
            <w:r w:rsidRPr="002537DD">
              <w:rPr>
                <w:b/>
                <w:bCs/>
              </w:rPr>
              <w:t>Strongly Disagree</w:t>
            </w:r>
          </w:p>
        </w:tc>
        <w:tc>
          <w:tcPr>
            <w:tcW w:w="1503" w:type="dxa"/>
          </w:tcPr>
          <w:p w14:paraId="7BA08910" w14:textId="0F59CD75" w:rsidR="002537DD" w:rsidRPr="002537DD" w:rsidRDefault="002537DD" w:rsidP="00A10862">
            <w:pPr>
              <w:rPr>
                <w:b/>
                <w:bCs/>
              </w:rPr>
            </w:pPr>
            <w:r w:rsidRPr="002537DD">
              <w:rPr>
                <w:b/>
                <w:bCs/>
              </w:rPr>
              <w:t xml:space="preserve">Disagree </w:t>
            </w:r>
          </w:p>
        </w:tc>
        <w:tc>
          <w:tcPr>
            <w:tcW w:w="1503" w:type="dxa"/>
          </w:tcPr>
          <w:p w14:paraId="58B72F0F" w14:textId="2B45D321" w:rsidR="002537DD" w:rsidRPr="002537DD" w:rsidRDefault="002537DD" w:rsidP="00A10862">
            <w:pPr>
              <w:rPr>
                <w:b/>
                <w:bCs/>
              </w:rPr>
            </w:pPr>
            <w:r w:rsidRPr="002537DD">
              <w:rPr>
                <w:b/>
                <w:bCs/>
              </w:rPr>
              <w:t>Neutral</w:t>
            </w:r>
          </w:p>
        </w:tc>
        <w:tc>
          <w:tcPr>
            <w:tcW w:w="1503" w:type="dxa"/>
          </w:tcPr>
          <w:p w14:paraId="06954338" w14:textId="7D6AD024" w:rsidR="002537DD" w:rsidRPr="002537DD" w:rsidRDefault="002537DD" w:rsidP="00A10862">
            <w:pPr>
              <w:rPr>
                <w:b/>
                <w:bCs/>
              </w:rPr>
            </w:pPr>
            <w:r w:rsidRPr="002537DD">
              <w:rPr>
                <w:b/>
                <w:bCs/>
              </w:rPr>
              <w:t>Agree</w:t>
            </w:r>
          </w:p>
        </w:tc>
        <w:tc>
          <w:tcPr>
            <w:tcW w:w="1503" w:type="dxa"/>
          </w:tcPr>
          <w:p w14:paraId="27407CFC" w14:textId="08AAE1F8" w:rsidR="002537DD" w:rsidRPr="002537DD" w:rsidRDefault="002537DD" w:rsidP="00A10862">
            <w:pPr>
              <w:rPr>
                <w:b/>
                <w:bCs/>
              </w:rPr>
            </w:pPr>
            <w:r w:rsidRPr="002537DD">
              <w:rPr>
                <w:b/>
                <w:bCs/>
              </w:rPr>
              <w:t>Strongly Agree</w:t>
            </w:r>
          </w:p>
        </w:tc>
      </w:tr>
      <w:tr w:rsidR="002537DD" w14:paraId="002313F9" w14:textId="77777777" w:rsidTr="002537DD">
        <w:tc>
          <w:tcPr>
            <w:tcW w:w="1502" w:type="dxa"/>
          </w:tcPr>
          <w:p w14:paraId="489CDC4E" w14:textId="27A619AE" w:rsidR="002537DD" w:rsidRPr="002537DD" w:rsidRDefault="002537DD" w:rsidP="00A10862">
            <w:pPr>
              <w:rPr>
                <w:b/>
                <w:bCs/>
              </w:rPr>
            </w:pPr>
            <w:r>
              <w:rPr>
                <w:b/>
                <w:bCs/>
              </w:rPr>
              <w:t>NBS website is user friendly</w:t>
            </w:r>
          </w:p>
        </w:tc>
        <w:sdt>
          <w:sdtPr>
            <w:id w:val="-2068790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2" w:type="dxa"/>
              </w:tcPr>
              <w:p w14:paraId="44BC7F8B" w14:textId="03B364E7" w:rsidR="002537DD" w:rsidRDefault="003375D7" w:rsidP="00A1086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352393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3" w:type="dxa"/>
              </w:tcPr>
              <w:p w14:paraId="0E75BDDB" w14:textId="52FA7364" w:rsidR="002537DD" w:rsidRDefault="002537DD" w:rsidP="00A1086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61157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3" w:type="dxa"/>
              </w:tcPr>
              <w:p w14:paraId="5601438A" w14:textId="288329AD" w:rsidR="002537DD" w:rsidRDefault="002537DD" w:rsidP="00A1086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14292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3" w:type="dxa"/>
              </w:tcPr>
              <w:p w14:paraId="0988DBD4" w14:textId="6F55D1C0" w:rsidR="002537DD" w:rsidRDefault="002537DD" w:rsidP="00A1086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3209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3" w:type="dxa"/>
              </w:tcPr>
              <w:p w14:paraId="62660D8F" w14:textId="2938F4A1" w:rsidR="002537DD" w:rsidRDefault="002537DD" w:rsidP="00A1086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537DD" w14:paraId="0260EDE7" w14:textId="77777777" w:rsidTr="002537DD">
        <w:tc>
          <w:tcPr>
            <w:tcW w:w="1502" w:type="dxa"/>
          </w:tcPr>
          <w:p w14:paraId="102AF46A" w14:textId="43CF9CF7" w:rsidR="002537DD" w:rsidRPr="002537DD" w:rsidRDefault="002537DD" w:rsidP="002537DD">
            <w:pPr>
              <w:rPr>
                <w:b/>
                <w:bCs/>
              </w:rPr>
            </w:pPr>
            <w:r>
              <w:rPr>
                <w:b/>
                <w:bCs/>
              </w:rPr>
              <w:t>Statistical Database is very useful</w:t>
            </w:r>
          </w:p>
        </w:tc>
        <w:sdt>
          <w:sdtPr>
            <w:id w:val="-1203550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2" w:type="dxa"/>
              </w:tcPr>
              <w:p w14:paraId="5AEF2E4B" w14:textId="1F49FF55" w:rsidR="002537DD" w:rsidRDefault="002537DD" w:rsidP="002537DD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22256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3" w:type="dxa"/>
              </w:tcPr>
              <w:p w14:paraId="24CFDE65" w14:textId="070DE5C9" w:rsidR="002537DD" w:rsidRDefault="002537DD" w:rsidP="002537DD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30514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3" w:type="dxa"/>
              </w:tcPr>
              <w:p w14:paraId="559398CA" w14:textId="3B3512B5" w:rsidR="002537DD" w:rsidRDefault="002537DD" w:rsidP="002537DD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26732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3" w:type="dxa"/>
              </w:tcPr>
              <w:p w14:paraId="1A595DE5" w14:textId="7E1B768D" w:rsidR="002537DD" w:rsidRDefault="002537DD" w:rsidP="002537DD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161625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3" w:type="dxa"/>
              </w:tcPr>
              <w:p w14:paraId="7173CBDE" w14:textId="7EA00664" w:rsidR="002537DD" w:rsidRDefault="002537DD" w:rsidP="002537DD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537DD" w14:paraId="6EAE192A" w14:textId="77777777" w:rsidTr="002537DD">
        <w:tc>
          <w:tcPr>
            <w:tcW w:w="1502" w:type="dxa"/>
          </w:tcPr>
          <w:p w14:paraId="342488ED" w14:textId="1B5D211C" w:rsidR="002537DD" w:rsidRPr="002537DD" w:rsidRDefault="002537DD" w:rsidP="002537DD">
            <w:pPr>
              <w:rPr>
                <w:b/>
                <w:bCs/>
              </w:rPr>
            </w:pPr>
            <w:r w:rsidRPr="002537DD">
              <w:rPr>
                <w:b/>
                <w:bCs/>
              </w:rPr>
              <w:t>NBS is a good source of official data</w:t>
            </w:r>
          </w:p>
        </w:tc>
        <w:sdt>
          <w:sdtPr>
            <w:id w:val="876750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2" w:type="dxa"/>
              </w:tcPr>
              <w:p w14:paraId="78A5BC91" w14:textId="018EB055" w:rsidR="002537DD" w:rsidRDefault="002537DD" w:rsidP="002537DD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32970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3" w:type="dxa"/>
              </w:tcPr>
              <w:p w14:paraId="09400A07" w14:textId="3B97BB61" w:rsidR="002537DD" w:rsidRDefault="002537DD" w:rsidP="002537DD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295779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3" w:type="dxa"/>
              </w:tcPr>
              <w:p w14:paraId="78CD720D" w14:textId="46FC4198" w:rsidR="002537DD" w:rsidRDefault="002537DD" w:rsidP="002537DD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393580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3" w:type="dxa"/>
              </w:tcPr>
              <w:p w14:paraId="7C9D4FCF" w14:textId="566D3763" w:rsidR="002537DD" w:rsidRDefault="002537DD" w:rsidP="002537DD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554132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3" w:type="dxa"/>
              </w:tcPr>
              <w:p w14:paraId="3A0BB867" w14:textId="36F2C2A2" w:rsidR="002537DD" w:rsidRDefault="002537DD" w:rsidP="002537DD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537DD" w14:paraId="6F4FC557" w14:textId="77777777" w:rsidTr="002537DD">
        <w:tc>
          <w:tcPr>
            <w:tcW w:w="1502" w:type="dxa"/>
          </w:tcPr>
          <w:p w14:paraId="6D8427ED" w14:textId="34C26BCB" w:rsidR="002537DD" w:rsidRPr="002537DD" w:rsidRDefault="002537DD" w:rsidP="002537DD">
            <w:pPr>
              <w:rPr>
                <w:b/>
                <w:bCs/>
              </w:rPr>
            </w:pPr>
            <w:r>
              <w:rPr>
                <w:b/>
                <w:bCs/>
              </w:rPr>
              <w:t>Electronic data are better than paper data</w:t>
            </w:r>
          </w:p>
        </w:tc>
        <w:sdt>
          <w:sdtPr>
            <w:id w:val="-1919153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2" w:type="dxa"/>
              </w:tcPr>
              <w:p w14:paraId="01FCA065" w14:textId="6EB74B75" w:rsidR="002537DD" w:rsidRDefault="002537DD" w:rsidP="002537DD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138118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3" w:type="dxa"/>
              </w:tcPr>
              <w:p w14:paraId="53A1E861" w14:textId="08D6C862" w:rsidR="002537DD" w:rsidRDefault="002537DD" w:rsidP="002537DD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506838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3" w:type="dxa"/>
              </w:tcPr>
              <w:p w14:paraId="055CB918" w14:textId="32D21B43" w:rsidR="002537DD" w:rsidRDefault="002537DD" w:rsidP="002537DD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903194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3" w:type="dxa"/>
              </w:tcPr>
              <w:p w14:paraId="51358EC1" w14:textId="416CB401" w:rsidR="002537DD" w:rsidRDefault="002537DD" w:rsidP="002537DD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80367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3" w:type="dxa"/>
              </w:tcPr>
              <w:p w14:paraId="0EB2756E" w14:textId="02425BF7" w:rsidR="002537DD" w:rsidRDefault="002537DD" w:rsidP="002537DD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B907681" w14:textId="22ADD48D" w:rsidR="002537DD" w:rsidRDefault="002537DD" w:rsidP="00A10862"/>
    <w:p w14:paraId="01BFF16E" w14:textId="3B9DB206" w:rsidR="00BE4069" w:rsidRDefault="00BE4069" w:rsidP="00A10862"/>
    <w:p w14:paraId="2BC35857" w14:textId="0020C904" w:rsidR="00BE4069" w:rsidRDefault="00BE4069" w:rsidP="00A10862"/>
    <w:p w14:paraId="04CC55E7" w14:textId="2E084248" w:rsidR="00BE4069" w:rsidRDefault="00BE4069" w:rsidP="00A10862"/>
    <w:p w14:paraId="0DE39152" w14:textId="6E4ABD2F" w:rsidR="00BE4069" w:rsidRDefault="00BE4069" w:rsidP="00A10862"/>
    <w:p w14:paraId="444893B8" w14:textId="2F57E1C5" w:rsidR="00BE4069" w:rsidRDefault="00BE4069" w:rsidP="00A10862"/>
    <w:p w14:paraId="597D19EE" w14:textId="2F58B7B9" w:rsidR="00BE4069" w:rsidRDefault="00BE4069" w:rsidP="00A10862"/>
    <w:p w14:paraId="798CFC23" w14:textId="30B1B2F1" w:rsidR="00BE4069" w:rsidRDefault="00BE4069" w:rsidP="00A10862"/>
    <w:p w14:paraId="2C2A9481" w14:textId="788FE13E" w:rsidR="00BE4069" w:rsidRDefault="00BE4069" w:rsidP="00A10862"/>
    <w:p w14:paraId="42C0F332" w14:textId="7F3E9FC0" w:rsidR="00BE4069" w:rsidRDefault="00BE4069" w:rsidP="00A10862"/>
    <w:p w14:paraId="208379BE" w14:textId="6EE24490" w:rsidR="00BE4069" w:rsidRDefault="00BE4069" w:rsidP="00A10862"/>
    <w:p w14:paraId="796D40A5" w14:textId="6F55EF5A" w:rsidR="00BE4069" w:rsidRDefault="00BE4069" w:rsidP="00A10862"/>
    <w:p w14:paraId="4ECC41CF" w14:textId="0D05949E" w:rsidR="00BE4069" w:rsidRDefault="00BE4069" w:rsidP="00A10862"/>
    <w:p w14:paraId="2A2332E3" w14:textId="77777777" w:rsidR="00BE4069" w:rsidRDefault="00BE4069" w:rsidP="00A10862"/>
    <w:p w14:paraId="00380837" w14:textId="305A26A7" w:rsidR="005C4C87" w:rsidRDefault="005C4C87" w:rsidP="00A10862">
      <w:pPr>
        <w:rPr>
          <w:color w:val="FF0000"/>
        </w:rPr>
      </w:pPr>
      <w:r w:rsidRPr="005C4C87">
        <w:rPr>
          <w:color w:val="FF0000"/>
        </w:rPr>
        <w:lastRenderedPageBreak/>
        <w:t>[Roster]</w:t>
      </w:r>
    </w:p>
    <w:p w14:paraId="0D89ABD0" w14:textId="5427E0F6" w:rsidR="005C4C87" w:rsidRPr="005C4C87" w:rsidRDefault="005C4C87" w:rsidP="00A10862">
      <w:pPr>
        <w:rPr>
          <w:b/>
          <w:bCs/>
        </w:rPr>
      </w:pPr>
      <w:r w:rsidRPr="005C4C87">
        <w:rPr>
          <w:b/>
          <w:bCs/>
        </w:rPr>
        <w:t>Q12. Family Members</w:t>
      </w:r>
      <w:r>
        <w:rPr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5"/>
        <w:gridCol w:w="1117"/>
        <w:gridCol w:w="1871"/>
        <w:gridCol w:w="1129"/>
        <w:gridCol w:w="2955"/>
        <w:gridCol w:w="1429"/>
      </w:tblGrid>
      <w:tr w:rsidR="005C4C87" w14:paraId="609581AC" w14:textId="6AEA8ECE" w:rsidTr="005C4C87">
        <w:tc>
          <w:tcPr>
            <w:tcW w:w="516" w:type="dxa"/>
          </w:tcPr>
          <w:p w14:paraId="33CA681C" w14:textId="253C19AB" w:rsidR="005C4C87" w:rsidRPr="005C4C87" w:rsidRDefault="005C4C87" w:rsidP="00A10862">
            <w:pPr>
              <w:rPr>
                <w:b/>
                <w:bCs/>
              </w:rPr>
            </w:pPr>
            <w:r w:rsidRPr="005C4C87">
              <w:rPr>
                <w:b/>
                <w:bCs/>
              </w:rPr>
              <w:t>No</w:t>
            </w:r>
          </w:p>
        </w:tc>
        <w:tc>
          <w:tcPr>
            <w:tcW w:w="1126" w:type="dxa"/>
          </w:tcPr>
          <w:p w14:paraId="7708CDA4" w14:textId="3835A5DD" w:rsidR="005C4C87" w:rsidRPr="005C4C87" w:rsidRDefault="005C4C87" w:rsidP="00A10862">
            <w:pPr>
              <w:rPr>
                <w:b/>
                <w:bCs/>
              </w:rPr>
            </w:pPr>
            <w:r w:rsidRPr="005C4C87">
              <w:rPr>
                <w:b/>
                <w:bCs/>
              </w:rPr>
              <w:t>Name</w:t>
            </w:r>
          </w:p>
        </w:tc>
        <w:tc>
          <w:tcPr>
            <w:tcW w:w="1897" w:type="dxa"/>
          </w:tcPr>
          <w:p w14:paraId="27C5F3C2" w14:textId="0E6206B3" w:rsidR="005C4C87" w:rsidRPr="005C4C87" w:rsidRDefault="005C4C87" w:rsidP="00A10862">
            <w:pPr>
              <w:rPr>
                <w:b/>
                <w:bCs/>
              </w:rPr>
            </w:pPr>
            <w:r w:rsidRPr="005C4C87">
              <w:rPr>
                <w:b/>
                <w:bCs/>
              </w:rPr>
              <w:t>Gender</w:t>
            </w:r>
          </w:p>
        </w:tc>
        <w:tc>
          <w:tcPr>
            <w:tcW w:w="1134" w:type="dxa"/>
          </w:tcPr>
          <w:p w14:paraId="70251198" w14:textId="6C05C74C" w:rsidR="005C4C87" w:rsidRPr="005C4C87" w:rsidRDefault="005C4C87" w:rsidP="00A10862">
            <w:pPr>
              <w:rPr>
                <w:b/>
                <w:bCs/>
              </w:rPr>
            </w:pPr>
            <w:r w:rsidRPr="005C4C87">
              <w:rPr>
                <w:b/>
                <w:bCs/>
              </w:rPr>
              <w:t>Age</w:t>
            </w:r>
          </w:p>
        </w:tc>
        <w:tc>
          <w:tcPr>
            <w:tcW w:w="2977" w:type="dxa"/>
          </w:tcPr>
          <w:p w14:paraId="5920F64B" w14:textId="72BE6D42" w:rsidR="005C4C87" w:rsidRPr="005C4C87" w:rsidRDefault="005C4C87" w:rsidP="00A10862">
            <w:pPr>
              <w:rPr>
                <w:b/>
                <w:bCs/>
              </w:rPr>
            </w:pPr>
            <w:r w:rsidRPr="005C4C87">
              <w:rPr>
                <w:b/>
                <w:bCs/>
              </w:rPr>
              <w:t>Email</w:t>
            </w:r>
          </w:p>
        </w:tc>
        <w:tc>
          <w:tcPr>
            <w:tcW w:w="1366" w:type="dxa"/>
          </w:tcPr>
          <w:p w14:paraId="43757616" w14:textId="67688573" w:rsidR="005C4C87" w:rsidRPr="005C4C87" w:rsidRDefault="005C4C87" w:rsidP="00A10862">
            <w:pPr>
              <w:rPr>
                <w:b/>
                <w:bCs/>
              </w:rPr>
            </w:pPr>
            <w:r w:rsidRPr="005C4C87">
              <w:rPr>
                <w:b/>
                <w:bCs/>
              </w:rPr>
              <w:t>Relationship</w:t>
            </w:r>
            <w:r>
              <w:rPr>
                <w:rStyle w:val="FootnoteReference"/>
                <w:b/>
                <w:bCs/>
              </w:rPr>
              <w:footnoteReference w:id="1"/>
            </w:r>
          </w:p>
        </w:tc>
      </w:tr>
      <w:tr w:rsidR="005C4C87" w14:paraId="2B997158" w14:textId="0C401093" w:rsidTr="005C4C87">
        <w:trPr>
          <w:trHeight w:val="85"/>
        </w:trPr>
        <w:tc>
          <w:tcPr>
            <w:tcW w:w="516" w:type="dxa"/>
          </w:tcPr>
          <w:p w14:paraId="629C88EF" w14:textId="54015144" w:rsidR="005C4C87" w:rsidRDefault="005C4C87" w:rsidP="005C4C87">
            <w:pPr>
              <w:jc w:val="center"/>
            </w:pPr>
            <w:r>
              <w:t>1</w:t>
            </w:r>
          </w:p>
        </w:tc>
        <w:tc>
          <w:tcPr>
            <w:tcW w:w="1126" w:type="dxa"/>
          </w:tcPr>
          <w:p w14:paraId="2A3E36C8" w14:textId="77777777" w:rsidR="005C4C87" w:rsidRDefault="005C4C87" w:rsidP="005C4C87">
            <w:pPr>
              <w:jc w:val="center"/>
            </w:pPr>
          </w:p>
        </w:tc>
        <w:tc>
          <w:tcPr>
            <w:tcW w:w="1897" w:type="dxa"/>
          </w:tcPr>
          <w:p w14:paraId="2FC85719" w14:textId="049260AD" w:rsidR="005C4C87" w:rsidRDefault="00C90644" w:rsidP="005C4C87">
            <w:pPr>
              <w:jc w:val="center"/>
            </w:pPr>
            <w:sdt>
              <w:sdtPr>
                <w:id w:val="-1153141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C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C87">
              <w:t xml:space="preserve">Male  </w:t>
            </w:r>
            <w:sdt>
              <w:sdtPr>
                <w:id w:val="-977066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C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C87">
              <w:t>Female</w:t>
            </w:r>
          </w:p>
        </w:tc>
        <w:tc>
          <w:tcPr>
            <w:tcW w:w="1134" w:type="dxa"/>
          </w:tcPr>
          <w:tbl>
            <w:tblPr>
              <w:tblStyle w:val="TableGrid"/>
              <w:tblW w:w="0" w:type="auto"/>
              <w:tblInd w:w="45" w:type="dxa"/>
              <w:tblLook w:val="0000" w:firstRow="0" w:lastRow="0" w:firstColumn="0" w:lastColumn="0" w:noHBand="0" w:noVBand="0"/>
            </w:tblPr>
            <w:tblGrid>
              <w:gridCol w:w="222"/>
              <w:gridCol w:w="222"/>
              <w:gridCol w:w="222"/>
            </w:tblGrid>
            <w:tr w:rsidR="005C4C87" w14:paraId="45F61AA3" w14:textId="77777777">
              <w:tc>
                <w:tcPr>
                  <w:tcW w:w="0" w:type="auto"/>
                </w:tcPr>
                <w:p w14:paraId="593549AF" w14:textId="77777777" w:rsidR="005C4C87" w:rsidRDefault="005C4C87" w:rsidP="005C4C87">
                  <w:pPr>
                    <w:jc w:val="center"/>
                  </w:pPr>
                </w:p>
              </w:tc>
              <w:tc>
                <w:tcPr>
                  <w:tcW w:w="0" w:type="auto"/>
                </w:tcPr>
                <w:p w14:paraId="6C58A5C0" w14:textId="77777777" w:rsidR="005C4C87" w:rsidRDefault="005C4C87" w:rsidP="005C4C87">
                  <w:pPr>
                    <w:jc w:val="center"/>
                  </w:pPr>
                </w:p>
              </w:tc>
              <w:tc>
                <w:tcPr>
                  <w:tcW w:w="0" w:type="auto"/>
                </w:tcPr>
                <w:p w14:paraId="1FDB9529" w14:textId="77777777" w:rsidR="005C4C87" w:rsidRDefault="005C4C87" w:rsidP="005C4C87">
                  <w:pPr>
                    <w:jc w:val="center"/>
                  </w:pPr>
                </w:p>
              </w:tc>
            </w:tr>
          </w:tbl>
          <w:p w14:paraId="33C215A7" w14:textId="0C84B1CC" w:rsidR="005C4C87" w:rsidRDefault="005C4C87" w:rsidP="005C4C87">
            <w:pPr>
              <w:jc w:val="center"/>
            </w:pPr>
          </w:p>
        </w:tc>
        <w:tc>
          <w:tcPr>
            <w:tcW w:w="2977" w:type="dxa"/>
          </w:tcPr>
          <w:p w14:paraId="37C56AA8" w14:textId="370FC4A2" w:rsidR="005C4C87" w:rsidRDefault="005C4C87" w:rsidP="005C4C87">
            <w:pPr>
              <w:jc w:val="center"/>
            </w:pPr>
            <w:r>
              <w:t>_______@_____.___</w:t>
            </w:r>
          </w:p>
        </w:tc>
        <w:tc>
          <w:tcPr>
            <w:tcW w:w="1366" w:type="dxa"/>
          </w:tcPr>
          <w:tbl>
            <w:tblPr>
              <w:tblStyle w:val="TableGrid"/>
              <w:tblW w:w="0" w:type="auto"/>
              <w:tblInd w:w="45" w:type="dxa"/>
              <w:tblLook w:val="0000" w:firstRow="0" w:lastRow="0" w:firstColumn="0" w:lastColumn="0" w:noHBand="0" w:noVBand="0"/>
            </w:tblPr>
            <w:tblGrid>
              <w:gridCol w:w="222"/>
            </w:tblGrid>
            <w:tr w:rsidR="005C4C87" w14:paraId="6B2E1A11" w14:textId="77777777">
              <w:tc>
                <w:tcPr>
                  <w:tcW w:w="0" w:type="auto"/>
                </w:tcPr>
                <w:p w14:paraId="0CD53A66" w14:textId="77777777" w:rsidR="005C4C87" w:rsidRDefault="005C4C87" w:rsidP="005C4C87"/>
              </w:tc>
            </w:tr>
          </w:tbl>
          <w:p w14:paraId="10C87E12" w14:textId="45456304" w:rsidR="005C4C87" w:rsidRDefault="005C4C87" w:rsidP="005C4C87"/>
        </w:tc>
      </w:tr>
      <w:tr w:rsidR="005C4C87" w14:paraId="056DE587" w14:textId="76992186" w:rsidTr="005C4C87">
        <w:tc>
          <w:tcPr>
            <w:tcW w:w="516" w:type="dxa"/>
          </w:tcPr>
          <w:p w14:paraId="389E0D4B" w14:textId="51977957" w:rsidR="005C4C87" w:rsidRDefault="005C4C87" w:rsidP="005C4C87">
            <w:pPr>
              <w:jc w:val="center"/>
            </w:pPr>
            <w:r>
              <w:t>2</w:t>
            </w:r>
          </w:p>
        </w:tc>
        <w:tc>
          <w:tcPr>
            <w:tcW w:w="1126" w:type="dxa"/>
          </w:tcPr>
          <w:p w14:paraId="2270C54C" w14:textId="77777777" w:rsidR="005C4C87" w:rsidRDefault="005C4C87" w:rsidP="005C4C87">
            <w:pPr>
              <w:jc w:val="center"/>
            </w:pPr>
          </w:p>
        </w:tc>
        <w:tc>
          <w:tcPr>
            <w:tcW w:w="1897" w:type="dxa"/>
          </w:tcPr>
          <w:p w14:paraId="5B4DC049" w14:textId="31495425" w:rsidR="005C4C87" w:rsidRDefault="00C90644" w:rsidP="005C4C87">
            <w:pPr>
              <w:jc w:val="center"/>
            </w:pPr>
            <w:sdt>
              <w:sdtPr>
                <w:id w:val="-1027951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C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C87">
              <w:t xml:space="preserve">Male  </w:t>
            </w:r>
            <w:sdt>
              <w:sdtPr>
                <w:id w:val="713156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C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C87">
              <w:t>Female</w:t>
            </w:r>
          </w:p>
        </w:tc>
        <w:tc>
          <w:tcPr>
            <w:tcW w:w="1134" w:type="dxa"/>
          </w:tcPr>
          <w:tbl>
            <w:tblPr>
              <w:tblStyle w:val="TableGrid"/>
              <w:tblW w:w="0" w:type="auto"/>
              <w:tblInd w:w="45" w:type="dxa"/>
              <w:tblLook w:val="0000" w:firstRow="0" w:lastRow="0" w:firstColumn="0" w:lastColumn="0" w:noHBand="0" w:noVBand="0"/>
            </w:tblPr>
            <w:tblGrid>
              <w:gridCol w:w="222"/>
              <w:gridCol w:w="222"/>
              <w:gridCol w:w="222"/>
            </w:tblGrid>
            <w:tr w:rsidR="005C4C87" w14:paraId="50E9BA8F" w14:textId="77777777" w:rsidTr="00C90644">
              <w:tc>
                <w:tcPr>
                  <w:tcW w:w="0" w:type="auto"/>
                </w:tcPr>
                <w:p w14:paraId="652DD7BF" w14:textId="77777777" w:rsidR="005C4C87" w:rsidRDefault="005C4C87" w:rsidP="005C4C87">
                  <w:pPr>
                    <w:jc w:val="center"/>
                  </w:pPr>
                </w:p>
              </w:tc>
              <w:tc>
                <w:tcPr>
                  <w:tcW w:w="0" w:type="auto"/>
                </w:tcPr>
                <w:p w14:paraId="2ABA9F18" w14:textId="77777777" w:rsidR="005C4C87" w:rsidRDefault="005C4C87" w:rsidP="005C4C87">
                  <w:pPr>
                    <w:jc w:val="center"/>
                  </w:pPr>
                </w:p>
              </w:tc>
              <w:tc>
                <w:tcPr>
                  <w:tcW w:w="0" w:type="auto"/>
                </w:tcPr>
                <w:p w14:paraId="547613FD" w14:textId="77777777" w:rsidR="005C4C87" w:rsidRDefault="005C4C87" w:rsidP="005C4C87">
                  <w:pPr>
                    <w:jc w:val="center"/>
                  </w:pPr>
                </w:p>
              </w:tc>
            </w:tr>
          </w:tbl>
          <w:p w14:paraId="50D69BE4" w14:textId="77777777" w:rsidR="005C4C87" w:rsidRDefault="005C4C87" w:rsidP="005C4C87">
            <w:pPr>
              <w:jc w:val="center"/>
            </w:pPr>
          </w:p>
        </w:tc>
        <w:tc>
          <w:tcPr>
            <w:tcW w:w="2977" w:type="dxa"/>
          </w:tcPr>
          <w:p w14:paraId="54275ED5" w14:textId="31A6DE23" w:rsidR="005C4C87" w:rsidRDefault="005C4C87" w:rsidP="005C4C87">
            <w:pPr>
              <w:jc w:val="center"/>
            </w:pPr>
            <w:r>
              <w:t>_______@_____.___</w:t>
            </w:r>
          </w:p>
        </w:tc>
        <w:tc>
          <w:tcPr>
            <w:tcW w:w="1366" w:type="dxa"/>
          </w:tcPr>
          <w:tbl>
            <w:tblPr>
              <w:tblStyle w:val="TableGrid"/>
              <w:tblW w:w="0" w:type="auto"/>
              <w:tblInd w:w="45" w:type="dxa"/>
              <w:tblLook w:val="0000" w:firstRow="0" w:lastRow="0" w:firstColumn="0" w:lastColumn="0" w:noHBand="0" w:noVBand="0"/>
            </w:tblPr>
            <w:tblGrid>
              <w:gridCol w:w="222"/>
            </w:tblGrid>
            <w:tr w:rsidR="005C4C87" w14:paraId="6C49AC22" w14:textId="77777777" w:rsidTr="00C90644">
              <w:tc>
                <w:tcPr>
                  <w:tcW w:w="0" w:type="auto"/>
                </w:tcPr>
                <w:p w14:paraId="69A4A48D" w14:textId="77777777" w:rsidR="005C4C87" w:rsidRDefault="005C4C87" w:rsidP="005C4C87"/>
              </w:tc>
            </w:tr>
          </w:tbl>
          <w:p w14:paraId="6BA7F93A" w14:textId="77777777" w:rsidR="005C4C87" w:rsidRDefault="005C4C87" w:rsidP="005C4C87"/>
        </w:tc>
      </w:tr>
      <w:tr w:rsidR="005C4C87" w14:paraId="4C9B74FA" w14:textId="26112779" w:rsidTr="005C4C87">
        <w:tc>
          <w:tcPr>
            <w:tcW w:w="516" w:type="dxa"/>
          </w:tcPr>
          <w:p w14:paraId="640B1ED8" w14:textId="3B16DE11" w:rsidR="005C4C87" w:rsidRDefault="005C4C87" w:rsidP="005C4C87">
            <w:pPr>
              <w:jc w:val="center"/>
            </w:pPr>
            <w:r>
              <w:t>3</w:t>
            </w:r>
          </w:p>
        </w:tc>
        <w:tc>
          <w:tcPr>
            <w:tcW w:w="1126" w:type="dxa"/>
          </w:tcPr>
          <w:p w14:paraId="19AB2428" w14:textId="77777777" w:rsidR="005C4C87" w:rsidRDefault="005C4C87" w:rsidP="005C4C87">
            <w:pPr>
              <w:jc w:val="center"/>
            </w:pPr>
          </w:p>
        </w:tc>
        <w:tc>
          <w:tcPr>
            <w:tcW w:w="1897" w:type="dxa"/>
          </w:tcPr>
          <w:p w14:paraId="5596C448" w14:textId="39C5D274" w:rsidR="005C4C87" w:rsidRDefault="00C90644" w:rsidP="005C4C87">
            <w:pPr>
              <w:jc w:val="center"/>
            </w:pPr>
            <w:sdt>
              <w:sdtPr>
                <w:id w:val="410667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C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C87">
              <w:t xml:space="preserve">Male  </w:t>
            </w:r>
            <w:sdt>
              <w:sdtPr>
                <w:id w:val="1478495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C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C87">
              <w:t>Female</w:t>
            </w:r>
          </w:p>
        </w:tc>
        <w:tc>
          <w:tcPr>
            <w:tcW w:w="1134" w:type="dxa"/>
          </w:tcPr>
          <w:tbl>
            <w:tblPr>
              <w:tblStyle w:val="TableGrid"/>
              <w:tblW w:w="0" w:type="auto"/>
              <w:tblInd w:w="45" w:type="dxa"/>
              <w:tblLook w:val="0000" w:firstRow="0" w:lastRow="0" w:firstColumn="0" w:lastColumn="0" w:noHBand="0" w:noVBand="0"/>
            </w:tblPr>
            <w:tblGrid>
              <w:gridCol w:w="222"/>
              <w:gridCol w:w="222"/>
              <w:gridCol w:w="222"/>
            </w:tblGrid>
            <w:tr w:rsidR="005C4C87" w14:paraId="5EF9C526" w14:textId="77777777" w:rsidTr="00C90644">
              <w:tc>
                <w:tcPr>
                  <w:tcW w:w="0" w:type="auto"/>
                </w:tcPr>
                <w:p w14:paraId="75276FB9" w14:textId="77777777" w:rsidR="005C4C87" w:rsidRDefault="005C4C87" w:rsidP="005C4C87">
                  <w:pPr>
                    <w:jc w:val="center"/>
                  </w:pPr>
                </w:p>
              </w:tc>
              <w:tc>
                <w:tcPr>
                  <w:tcW w:w="0" w:type="auto"/>
                </w:tcPr>
                <w:p w14:paraId="04F60645" w14:textId="77777777" w:rsidR="005C4C87" w:rsidRDefault="005C4C87" w:rsidP="005C4C87">
                  <w:pPr>
                    <w:jc w:val="center"/>
                  </w:pPr>
                </w:p>
              </w:tc>
              <w:tc>
                <w:tcPr>
                  <w:tcW w:w="0" w:type="auto"/>
                </w:tcPr>
                <w:p w14:paraId="6D5B347E" w14:textId="77777777" w:rsidR="005C4C87" w:rsidRDefault="005C4C87" w:rsidP="005C4C87">
                  <w:pPr>
                    <w:jc w:val="center"/>
                  </w:pPr>
                </w:p>
              </w:tc>
            </w:tr>
          </w:tbl>
          <w:p w14:paraId="13F4EF60" w14:textId="77777777" w:rsidR="005C4C87" w:rsidRDefault="005C4C87" w:rsidP="005C4C87">
            <w:pPr>
              <w:jc w:val="center"/>
            </w:pPr>
          </w:p>
        </w:tc>
        <w:tc>
          <w:tcPr>
            <w:tcW w:w="2977" w:type="dxa"/>
          </w:tcPr>
          <w:p w14:paraId="368FFAF6" w14:textId="2F0D3AEB" w:rsidR="005C4C87" w:rsidRDefault="005C4C87" w:rsidP="005C4C87">
            <w:pPr>
              <w:jc w:val="center"/>
            </w:pPr>
            <w:r>
              <w:t>_______@_____.___</w:t>
            </w:r>
          </w:p>
        </w:tc>
        <w:tc>
          <w:tcPr>
            <w:tcW w:w="1366" w:type="dxa"/>
          </w:tcPr>
          <w:tbl>
            <w:tblPr>
              <w:tblStyle w:val="TableGrid"/>
              <w:tblW w:w="0" w:type="auto"/>
              <w:tblInd w:w="45" w:type="dxa"/>
              <w:tblLook w:val="0000" w:firstRow="0" w:lastRow="0" w:firstColumn="0" w:lastColumn="0" w:noHBand="0" w:noVBand="0"/>
            </w:tblPr>
            <w:tblGrid>
              <w:gridCol w:w="222"/>
            </w:tblGrid>
            <w:tr w:rsidR="005C4C87" w14:paraId="147FF741" w14:textId="77777777" w:rsidTr="00C90644">
              <w:tc>
                <w:tcPr>
                  <w:tcW w:w="0" w:type="auto"/>
                </w:tcPr>
                <w:p w14:paraId="299A035E" w14:textId="77777777" w:rsidR="005C4C87" w:rsidRDefault="005C4C87" w:rsidP="005C4C87"/>
              </w:tc>
            </w:tr>
          </w:tbl>
          <w:p w14:paraId="7B241B1B" w14:textId="77777777" w:rsidR="005C4C87" w:rsidRDefault="005C4C87" w:rsidP="005C4C87"/>
        </w:tc>
      </w:tr>
      <w:tr w:rsidR="005C4C87" w14:paraId="7995D139" w14:textId="3330C5F5" w:rsidTr="005C4C87">
        <w:tc>
          <w:tcPr>
            <w:tcW w:w="516" w:type="dxa"/>
          </w:tcPr>
          <w:p w14:paraId="02E36AD9" w14:textId="7751F562" w:rsidR="005C4C87" w:rsidRDefault="005C4C87" w:rsidP="005C4C87">
            <w:pPr>
              <w:jc w:val="center"/>
            </w:pPr>
            <w:r>
              <w:t>4</w:t>
            </w:r>
          </w:p>
        </w:tc>
        <w:tc>
          <w:tcPr>
            <w:tcW w:w="1126" w:type="dxa"/>
          </w:tcPr>
          <w:p w14:paraId="6986BA01" w14:textId="77777777" w:rsidR="005C4C87" w:rsidRDefault="005C4C87" w:rsidP="005C4C87">
            <w:pPr>
              <w:jc w:val="center"/>
            </w:pPr>
          </w:p>
        </w:tc>
        <w:tc>
          <w:tcPr>
            <w:tcW w:w="1897" w:type="dxa"/>
          </w:tcPr>
          <w:p w14:paraId="709ABAE3" w14:textId="18628437" w:rsidR="005C4C87" w:rsidRDefault="00C90644" w:rsidP="005C4C87">
            <w:pPr>
              <w:jc w:val="center"/>
            </w:pPr>
            <w:sdt>
              <w:sdtPr>
                <w:id w:val="-1710567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C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C87">
              <w:t xml:space="preserve">Male  </w:t>
            </w:r>
            <w:sdt>
              <w:sdtPr>
                <w:id w:val="-287905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C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C87">
              <w:t>Female</w:t>
            </w:r>
          </w:p>
        </w:tc>
        <w:tc>
          <w:tcPr>
            <w:tcW w:w="1134" w:type="dxa"/>
          </w:tcPr>
          <w:tbl>
            <w:tblPr>
              <w:tblStyle w:val="TableGrid"/>
              <w:tblW w:w="0" w:type="auto"/>
              <w:tblInd w:w="45" w:type="dxa"/>
              <w:tblLook w:val="0000" w:firstRow="0" w:lastRow="0" w:firstColumn="0" w:lastColumn="0" w:noHBand="0" w:noVBand="0"/>
            </w:tblPr>
            <w:tblGrid>
              <w:gridCol w:w="222"/>
              <w:gridCol w:w="222"/>
              <w:gridCol w:w="222"/>
            </w:tblGrid>
            <w:tr w:rsidR="005C4C87" w14:paraId="6CC5E151" w14:textId="77777777" w:rsidTr="00C90644">
              <w:tc>
                <w:tcPr>
                  <w:tcW w:w="0" w:type="auto"/>
                </w:tcPr>
                <w:p w14:paraId="1676E65C" w14:textId="77777777" w:rsidR="005C4C87" w:rsidRDefault="005C4C87" w:rsidP="005C4C87">
                  <w:pPr>
                    <w:jc w:val="center"/>
                  </w:pPr>
                </w:p>
              </w:tc>
              <w:tc>
                <w:tcPr>
                  <w:tcW w:w="0" w:type="auto"/>
                </w:tcPr>
                <w:p w14:paraId="6A70099F" w14:textId="77777777" w:rsidR="005C4C87" w:rsidRDefault="005C4C87" w:rsidP="005C4C87">
                  <w:pPr>
                    <w:jc w:val="center"/>
                  </w:pPr>
                </w:p>
              </w:tc>
              <w:tc>
                <w:tcPr>
                  <w:tcW w:w="0" w:type="auto"/>
                </w:tcPr>
                <w:p w14:paraId="672E0D6C" w14:textId="77777777" w:rsidR="005C4C87" w:rsidRDefault="005C4C87" w:rsidP="005C4C87">
                  <w:pPr>
                    <w:jc w:val="center"/>
                  </w:pPr>
                </w:p>
              </w:tc>
            </w:tr>
          </w:tbl>
          <w:p w14:paraId="7B009757" w14:textId="77777777" w:rsidR="005C4C87" w:rsidRDefault="005C4C87" w:rsidP="005C4C87">
            <w:pPr>
              <w:jc w:val="center"/>
            </w:pPr>
          </w:p>
        </w:tc>
        <w:tc>
          <w:tcPr>
            <w:tcW w:w="2977" w:type="dxa"/>
          </w:tcPr>
          <w:p w14:paraId="60BACEA1" w14:textId="7E61CEA4" w:rsidR="005C4C87" w:rsidRDefault="005C4C87" w:rsidP="005C4C87">
            <w:pPr>
              <w:jc w:val="center"/>
            </w:pPr>
            <w:r>
              <w:t>_______@_____.___</w:t>
            </w:r>
          </w:p>
        </w:tc>
        <w:tc>
          <w:tcPr>
            <w:tcW w:w="1366" w:type="dxa"/>
          </w:tcPr>
          <w:tbl>
            <w:tblPr>
              <w:tblStyle w:val="TableGrid"/>
              <w:tblW w:w="0" w:type="auto"/>
              <w:tblInd w:w="45" w:type="dxa"/>
              <w:tblLook w:val="0000" w:firstRow="0" w:lastRow="0" w:firstColumn="0" w:lastColumn="0" w:noHBand="0" w:noVBand="0"/>
            </w:tblPr>
            <w:tblGrid>
              <w:gridCol w:w="222"/>
            </w:tblGrid>
            <w:tr w:rsidR="005C4C87" w14:paraId="2EA36279" w14:textId="77777777" w:rsidTr="00C90644">
              <w:tc>
                <w:tcPr>
                  <w:tcW w:w="0" w:type="auto"/>
                </w:tcPr>
                <w:p w14:paraId="09417147" w14:textId="77777777" w:rsidR="005C4C87" w:rsidRDefault="005C4C87" w:rsidP="005C4C87"/>
              </w:tc>
            </w:tr>
          </w:tbl>
          <w:p w14:paraId="71271840" w14:textId="77777777" w:rsidR="005C4C87" w:rsidRDefault="005C4C87" w:rsidP="005C4C87"/>
        </w:tc>
      </w:tr>
      <w:tr w:rsidR="005C4C87" w14:paraId="4ADD2D79" w14:textId="77777777" w:rsidTr="005C4C87">
        <w:tc>
          <w:tcPr>
            <w:tcW w:w="516" w:type="dxa"/>
          </w:tcPr>
          <w:p w14:paraId="6BF483C4" w14:textId="22266090" w:rsidR="005C4C87" w:rsidRDefault="005C4C87" w:rsidP="005C4C87">
            <w:pPr>
              <w:jc w:val="center"/>
            </w:pPr>
            <w:r>
              <w:t>5</w:t>
            </w:r>
          </w:p>
        </w:tc>
        <w:tc>
          <w:tcPr>
            <w:tcW w:w="1126" w:type="dxa"/>
          </w:tcPr>
          <w:p w14:paraId="1E6FF8F5" w14:textId="77777777" w:rsidR="005C4C87" w:rsidRDefault="005C4C87" w:rsidP="005C4C87">
            <w:pPr>
              <w:jc w:val="center"/>
            </w:pPr>
          </w:p>
        </w:tc>
        <w:tc>
          <w:tcPr>
            <w:tcW w:w="1897" w:type="dxa"/>
          </w:tcPr>
          <w:p w14:paraId="48AE8121" w14:textId="767D4E2C" w:rsidR="005C4C87" w:rsidRDefault="00C90644" w:rsidP="005C4C87">
            <w:pPr>
              <w:jc w:val="center"/>
            </w:pPr>
            <w:sdt>
              <w:sdtPr>
                <w:id w:val="1261110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C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C87">
              <w:t xml:space="preserve">Male  </w:t>
            </w:r>
            <w:sdt>
              <w:sdtPr>
                <w:id w:val="1492444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C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C87">
              <w:t>Female</w:t>
            </w:r>
          </w:p>
        </w:tc>
        <w:tc>
          <w:tcPr>
            <w:tcW w:w="1134" w:type="dxa"/>
          </w:tcPr>
          <w:tbl>
            <w:tblPr>
              <w:tblStyle w:val="TableGrid"/>
              <w:tblW w:w="0" w:type="auto"/>
              <w:tblInd w:w="45" w:type="dxa"/>
              <w:tblLook w:val="0000" w:firstRow="0" w:lastRow="0" w:firstColumn="0" w:lastColumn="0" w:noHBand="0" w:noVBand="0"/>
            </w:tblPr>
            <w:tblGrid>
              <w:gridCol w:w="222"/>
              <w:gridCol w:w="222"/>
              <w:gridCol w:w="222"/>
            </w:tblGrid>
            <w:tr w:rsidR="005C4C87" w14:paraId="214C16B5" w14:textId="77777777" w:rsidTr="00C90644">
              <w:tc>
                <w:tcPr>
                  <w:tcW w:w="0" w:type="auto"/>
                </w:tcPr>
                <w:p w14:paraId="402CE86B" w14:textId="77777777" w:rsidR="005C4C87" w:rsidRDefault="005C4C87" w:rsidP="005C4C87">
                  <w:pPr>
                    <w:jc w:val="center"/>
                  </w:pPr>
                </w:p>
              </w:tc>
              <w:tc>
                <w:tcPr>
                  <w:tcW w:w="0" w:type="auto"/>
                </w:tcPr>
                <w:p w14:paraId="15DD2338" w14:textId="77777777" w:rsidR="005C4C87" w:rsidRDefault="005C4C87" w:rsidP="005C4C87">
                  <w:pPr>
                    <w:jc w:val="center"/>
                  </w:pPr>
                </w:p>
              </w:tc>
              <w:tc>
                <w:tcPr>
                  <w:tcW w:w="0" w:type="auto"/>
                </w:tcPr>
                <w:p w14:paraId="5F9CE6B8" w14:textId="77777777" w:rsidR="005C4C87" w:rsidRDefault="005C4C87" w:rsidP="005C4C87">
                  <w:pPr>
                    <w:jc w:val="center"/>
                  </w:pPr>
                </w:p>
              </w:tc>
            </w:tr>
          </w:tbl>
          <w:p w14:paraId="699CBCAE" w14:textId="77777777" w:rsidR="005C4C87" w:rsidRDefault="005C4C87" w:rsidP="005C4C87">
            <w:pPr>
              <w:jc w:val="center"/>
            </w:pPr>
          </w:p>
        </w:tc>
        <w:tc>
          <w:tcPr>
            <w:tcW w:w="2977" w:type="dxa"/>
          </w:tcPr>
          <w:p w14:paraId="3CFF5C6B" w14:textId="7F0FECE0" w:rsidR="005C4C87" w:rsidRDefault="005C4C87" w:rsidP="005C4C87">
            <w:pPr>
              <w:jc w:val="center"/>
            </w:pPr>
            <w:r>
              <w:t>_______@_____.___</w:t>
            </w:r>
          </w:p>
        </w:tc>
        <w:tc>
          <w:tcPr>
            <w:tcW w:w="1366" w:type="dxa"/>
          </w:tcPr>
          <w:tbl>
            <w:tblPr>
              <w:tblStyle w:val="TableGrid"/>
              <w:tblW w:w="0" w:type="auto"/>
              <w:tblInd w:w="45" w:type="dxa"/>
              <w:tblLook w:val="0000" w:firstRow="0" w:lastRow="0" w:firstColumn="0" w:lastColumn="0" w:noHBand="0" w:noVBand="0"/>
            </w:tblPr>
            <w:tblGrid>
              <w:gridCol w:w="222"/>
            </w:tblGrid>
            <w:tr w:rsidR="005C4C87" w14:paraId="7C3C04ED" w14:textId="77777777" w:rsidTr="00C90644">
              <w:tc>
                <w:tcPr>
                  <w:tcW w:w="0" w:type="auto"/>
                </w:tcPr>
                <w:p w14:paraId="20FF4663" w14:textId="77777777" w:rsidR="005C4C87" w:rsidRDefault="005C4C87" w:rsidP="005C4C87"/>
              </w:tc>
            </w:tr>
          </w:tbl>
          <w:p w14:paraId="2B893C5B" w14:textId="77777777" w:rsidR="005C4C87" w:rsidRDefault="005C4C87" w:rsidP="005C4C87"/>
        </w:tc>
      </w:tr>
      <w:tr w:rsidR="005C4C87" w14:paraId="7AD19A12" w14:textId="77777777" w:rsidTr="005C4C87">
        <w:tc>
          <w:tcPr>
            <w:tcW w:w="516" w:type="dxa"/>
          </w:tcPr>
          <w:p w14:paraId="1EAECBF6" w14:textId="56109920" w:rsidR="005C4C87" w:rsidRDefault="005C4C87" w:rsidP="005C4C87">
            <w:pPr>
              <w:jc w:val="center"/>
            </w:pPr>
            <w:r>
              <w:t>6</w:t>
            </w:r>
          </w:p>
        </w:tc>
        <w:tc>
          <w:tcPr>
            <w:tcW w:w="1126" w:type="dxa"/>
          </w:tcPr>
          <w:p w14:paraId="32D3522B" w14:textId="77777777" w:rsidR="005C4C87" w:rsidRDefault="005C4C87" w:rsidP="005C4C87">
            <w:pPr>
              <w:jc w:val="center"/>
            </w:pPr>
          </w:p>
        </w:tc>
        <w:tc>
          <w:tcPr>
            <w:tcW w:w="1897" w:type="dxa"/>
          </w:tcPr>
          <w:p w14:paraId="7003FF21" w14:textId="24F97E68" w:rsidR="005C4C87" w:rsidRDefault="00C90644" w:rsidP="005C4C87">
            <w:pPr>
              <w:jc w:val="center"/>
            </w:pPr>
            <w:sdt>
              <w:sdtPr>
                <w:id w:val="-591476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C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C87">
              <w:t xml:space="preserve">Male  </w:t>
            </w:r>
            <w:sdt>
              <w:sdtPr>
                <w:id w:val="-665708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C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C87">
              <w:t>Female</w:t>
            </w:r>
          </w:p>
        </w:tc>
        <w:tc>
          <w:tcPr>
            <w:tcW w:w="1134" w:type="dxa"/>
          </w:tcPr>
          <w:tbl>
            <w:tblPr>
              <w:tblStyle w:val="TableGrid"/>
              <w:tblW w:w="0" w:type="auto"/>
              <w:tblInd w:w="45" w:type="dxa"/>
              <w:tblLook w:val="0000" w:firstRow="0" w:lastRow="0" w:firstColumn="0" w:lastColumn="0" w:noHBand="0" w:noVBand="0"/>
            </w:tblPr>
            <w:tblGrid>
              <w:gridCol w:w="222"/>
              <w:gridCol w:w="222"/>
              <w:gridCol w:w="222"/>
            </w:tblGrid>
            <w:tr w:rsidR="005C4C87" w14:paraId="50A4C7C3" w14:textId="77777777" w:rsidTr="00C90644">
              <w:tc>
                <w:tcPr>
                  <w:tcW w:w="0" w:type="auto"/>
                </w:tcPr>
                <w:p w14:paraId="127326DD" w14:textId="77777777" w:rsidR="005C4C87" w:rsidRDefault="005C4C87" w:rsidP="005C4C87">
                  <w:pPr>
                    <w:jc w:val="center"/>
                  </w:pPr>
                </w:p>
              </w:tc>
              <w:tc>
                <w:tcPr>
                  <w:tcW w:w="0" w:type="auto"/>
                </w:tcPr>
                <w:p w14:paraId="66A69FE9" w14:textId="77777777" w:rsidR="005C4C87" w:rsidRDefault="005C4C87" w:rsidP="005C4C87">
                  <w:pPr>
                    <w:jc w:val="center"/>
                  </w:pPr>
                </w:p>
              </w:tc>
              <w:tc>
                <w:tcPr>
                  <w:tcW w:w="0" w:type="auto"/>
                </w:tcPr>
                <w:p w14:paraId="21518D41" w14:textId="77777777" w:rsidR="005C4C87" w:rsidRDefault="005C4C87" w:rsidP="005C4C87">
                  <w:pPr>
                    <w:jc w:val="center"/>
                  </w:pPr>
                </w:p>
              </w:tc>
            </w:tr>
          </w:tbl>
          <w:p w14:paraId="645F8814" w14:textId="77777777" w:rsidR="005C4C87" w:rsidRDefault="005C4C87" w:rsidP="005C4C87">
            <w:pPr>
              <w:jc w:val="center"/>
            </w:pPr>
          </w:p>
        </w:tc>
        <w:tc>
          <w:tcPr>
            <w:tcW w:w="2977" w:type="dxa"/>
          </w:tcPr>
          <w:p w14:paraId="3FF4411B" w14:textId="5C9052D0" w:rsidR="005C4C87" w:rsidRDefault="005C4C87" w:rsidP="005C4C87">
            <w:pPr>
              <w:jc w:val="center"/>
            </w:pPr>
            <w:r>
              <w:t>_______@_____.___</w:t>
            </w:r>
          </w:p>
        </w:tc>
        <w:tc>
          <w:tcPr>
            <w:tcW w:w="1366" w:type="dxa"/>
          </w:tcPr>
          <w:tbl>
            <w:tblPr>
              <w:tblStyle w:val="TableGrid"/>
              <w:tblW w:w="0" w:type="auto"/>
              <w:tblInd w:w="45" w:type="dxa"/>
              <w:tblLook w:val="0000" w:firstRow="0" w:lastRow="0" w:firstColumn="0" w:lastColumn="0" w:noHBand="0" w:noVBand="0"/>
            </w:tblPr>
            <w:tblGrid>
              <w:gridCol w:w="222"/>
            </w:tblGrid>
            <w:tr w:rsidR="005C4C87" w14:paraId="6D479658" w14:textId="77777777" w:rsidTr="00C90644">
              <w:tc>
                <w:tcPr>
                  <w:tcW w:w="0" w:type="auto"/>
                </w:tcPr>
                <w:p w14:paraId="27C5E0A3" w14:textId="77777777" w:rsidR="005C4C87" w:rsidRDefault="005C4C87" w:rsidP="005C4C87"/>
              </w:tc>
            </w:tr>
          </w:tbl>
          <w:p w14:paraId="18727A7C" w14:textId="77777777" w:rsidR="005C4C87" w:rsidRDefault="005C4C87" w:rsidP="005C4C87"/>
        </w:tc>
      </w:tr>
      <w:tr w:rsidR="005C4C87" w14:paraId="2CA9C8E4" w14:textId="77777777" w:rsidTr="005C4C87">
        <w:tc>
          <w:tcPr>
            <w:tcW w:w="516" w:type="dxa"/>
          </w:tcPr>
          <w:p w14:paraId="2AEA9F14" w14:textId="088C8DCD" w:rsidR="005C4C87" w:rsidRDefault="005C4C87" w:rsidP="005C4C87">
            <w:pPr>
              <w:jc w:val="center"/>
            </w:pPr>
            <w:r>
              <w:t>7</w:t>
            </w:r>
          </w:p>
        </w:tc>
        <w:tc>
          <w:tcPr>
            <w:tcW w:w="1126" w:type="dxa"/>
          </w:tcPr>
          <w:p w14:paraId="05E5882D" w14:textId="77777777" w:rsidR="005C4C87" w:rsidRDefault="005C4C87" w:rsidP="005C4C87">
            <w:pPr>
              <w:jc w:val="center"/>
            </w:pPr>
          </w:p>
        </w:tc>
        <w:tc>
          <w:tcPr>
            <w:tcW w:w="1897" w:type="dxa"/>
          </w:tcPr>
          <w:p w14:paraId="51A5EBE1" w14:textId="590BB5EF" w:rsidR="005C4C87" w:rsidRDefault="00C90644" w:rsidP="005C4C87">
            <w:pPr>
              <w:jc w:val="center"/>
            </w:pPr>
            <w:sdt>
              <w:sdtPr>
                <w:id w:val="-49918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C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C87">
              <w:t xml:space="preserve">Male  </w:t>
            </w:r>
            <w:sdt>
              <w:sdtPr>
                <w:id w:val="588123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C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C87">
              <w:t>Female</w:t>
            </w:r>
          </w:p>
        </w:tc>
        <w:tc>
          <w:tcPr>
            <w:tcW w:w="1134" w:type="dxa"/>
          </w:tcPr>
          <w:tbl>
            <w:tblPr>
              <w:tblStyle w:val="TableGrid"/>
              <w:tblW w:w="0" w:type="auto"/>
              <w:tblInd w:w="45" w:type="dxa"/>
              <w:tblLook w:val="0000" w:firstRow="0" w:lastRow="0" w:firstColumn="0" w:lastColumn="0" w:noHBand="0" w:noVBand="0"/>
            </w:tblPr>
            <w:tblGrid>
              <w:gridCol w:w="222"/>
              <w:gridCol w:w="222"/>
              <w:gridCol w:w="222"/>
            </w:tblGrid>
            <w:tr w:rsidR="005C4C87" w14:paraId="341D3FE0" w14:textId="77777777" w:rsidTr="00C90644">
              <w:tc>
                <w:tcPr>
                  <w:tcW w:w="0" w:type="auto"/>
                </w:tcPr>
                <w:p w14:paraId="314F7541" w14:textId="77777777" w:rsidR="005C4C87" w:rsidRDefault="005C4C87" w:rsidP="005C4C87">
                  <w:pPr>
                    <w:jc w:val="center"/>
                  </w:pPr>
                </w:p>
              </w:tc>
              <w:tc>
                <w:tcPr>
                  <w:tcW w:w="0" w:type="auto"/>
                </w:tcPr>
                <w:p w14:paraId="505219E0" w14:textId="77777777" w:rsidR="005C4C87" w:rsidRDefault="005C4C87" w:rsidP="005C4C87">
                  <w:pPr>
                    <w:jc w:val="center"/>
                  </w:pPr>
                </w:p>
              </w:tc>
              <w:tc>
                <w:tcPr>
                  <w:tcW w:w="0" w:type="auto"/>
                </w:tcPr>
                <w:p w14:paraId="78B7895A" w14:textId="77777777" w:rsidR="005C4C87" w:rsidRDefault="005C4C87" w:rsidP="005C4C87">
                  <w:pPr>
                    <w:jc w:val="center"/>
                  </w:pPr>
                </w:p>
              </w:tc>
            </w:tr>
          </w:tbl>
          <w:p w14:paraId="65570628" w14:textId="77777777" w:rsidR="005C4C87" w:rsidRDefault="005C4C87" w:rsidP="005C4C87">
            <w:pPr>
              <w:jc w:val="center"/>
            </w:pPr>
          </w:p>
        </w:tc>
        <w:tc>
          <w:tcPr>
            <w:tcW w:w="2977" w:type="dxa"/>
          </w:tcPr>
          <w:p w14:paraId="56940A31" w14:textId="612849B7" w:rsidR="005C4C87" w:rsidRDefault="005C4C87" w:rsidP="005C4C87">
            <w:pPr>
              <w:jc w:val="center"/>
            </w:pPr>
            <w:r>
              <w:t>_______@_____.___</w:t>
            </w:r>
          </w:p>
        </w:tc>
        <w:tc>
          <w:tcPr>
            <w:tcW w:w="1366" w:type="dxa"/>
          </w:tcPr>
          <w:tbl>
            <w:tblPr>
              <w:tblStyle w:val="TableGrid"/>
              <w:tblW w:w="0" w:type="auto"/>
              <w:tblInd w:w="45" w:type="dxa"/>
              <w:tblLook w:val="0000" w:firstRow="0" w:lastRow="0" w:firstColumn="0" w:lastColumn="0" w:noHBand="0" w:noVBand="0"/>
            </w:tblPr>
            <w:tblGrid>
              <w:gridCol w:w="222"/>
            </w:tblGrid>
            <w:tr w:rsidR="005C4C87" w14:paraId="75C0BF9D" w14:textId="77777777" w:rsidTr="00C90644">
              <w:tc>
                <w:tcPr>
                  <w:tcW w:w="0" w:type="auto"/>
                </w:tcPr>
                <w:p w14:paraId="61A0ED69" w14:textId="77777777" w:rsidR="005C4C87" w:rsidRDefault="005C4C87" w:rsidP="005C4C87"/>
              </w:tc>
            </w:tr>
          </w:tbl>
          <w:p w14:paraId="0857D597" w14:textId="77777777" w:rsidR="005C4C87" w:rsidRDefault="005C4C87" w:rsidP="005C4C87"/>
        </w:tc>
      </w:tr>
      <w:tr w:rsidR="005C4C87" w14:paraId="493F64DE" w14:textId="77777777" w:rsidTr="005C4C87">
        <w:tc>
          <w:tcPr>
            <w:tcW w:w="516" w:type="dxa"/>
          </w:tcPr>
          <w:p w14:paraId="56A6CFC9" w14:textId="200D73C3" w:rsidR="005C4C87" w:rsidRDefault="005C4C87" w:rsidP="005C4C87">
            <w:pPr>
              <w:jc w:val="center"/>
            </w:pPr>
            <w:r>
              <w:t>8</w:t>
            </w:r>
          </w:p>
        </w:tc>
        <w:tc>
          <w:tcPr>
            <w:tcW w:w="1126" w:type="dxa"/>
          </w:tcPr>
          <w:p w14:paraId="587E2D22" w14:textId="77777777" w:rsidR="005C4C87" w:rsidRDefault="005C4C87" w:rsidP="005C4C87">
            <w:pPr>
              <w:jc w:val="center"/>
            </w:pPr>
          </w:p>
        </w:tc>
        <w:tc>
          <w:tcPr>
            <w:tcW w:w="1897" w:type="dxa"/>
          </w:tcPr>
          <w:p w14:paraId="7B964664" w14:textId="46A33023" w:rsidR="005C4C87" w:rsidRDefault="00C90644" w:rsidP="005C4C87">
            <w:pPr>
              <w:jc w:val="center"/>
            </w:pPr>
            <w:sdt>
              <w:sdtPr>
                <w:id w:val="-737781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C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C87">
              <w:t xml:space="preserve">Male  </w:t>
            </w:r>
            <w:sdt>
              <w:sdtPr>
                <w:id w:val="-1059703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C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C87">
              <w:t>Female</w:t>
            </w:r>
          </w:p>
        </w:tc>
        <w:tc>
          <w:tcPr>
            <w:tcW w:w="1134" w:type="dxa"/>
          </w:tcPr>
          <w:tbl>
            <w:tblPr>
              <w:tblStyle w:val="TableGrid"/>
              <w:tblW w:w="0" w:type="auto"/>
              <w:tblInd w:w="45" w:type="dxa"/>
              <w:tblLook w:val="0000" w:firstRow="0" w:lastRow="0" w:firstColumn="0" w:lastColumn="0" w:noHBand="0" w:noVBand="0"/>
            </w:tblPr>
            <w:tblGrid>
              <w:gridCol w:w="222"/>
              <w:gridCol w:w="222"/>
              <w:gridCol w:w="222"/>
            </w:tblGrid>
            <w:tr w:rsidR="005C4C87" w14:paraId="53B317BC" w14:textId="77777777" w:rsidTr="00C90644">
              <w:tc>
                <w:tcPr>
                  <w:tcW w:w="0" w:type="auto"/>
                </w:tcPr>
                <w:p w14:paraId="7D7A8926" w14:textId="77777777" w:rsidR="005C4C87" w:rsidRDefault="005C4C87" w:rsidP="005C4C87">
                  <w:pPr>
                    <w:jc w:val="center"/>
                  </w:pPr>
                </w:p>
              </w:tc>
              <w:tc>
                <w:tcPr>
                  <w:tcW w:w="0" w:type="auto"/>
                </w:tcPr>
                <w:p w14:paraId="60EC8039" w14:textId="77777777" w:rsidR="005C4C87" w:rsidRDefault="005C4C87" w:rsidP="005C4C87">
                  <w:pPr>
                    <w:jc w:val="center"/>
                  </w:pPr>
                </w:p>
              </w:tc>
              <w:tc>
                <w:tcPr>
                  <w:tcW w:w="0" w:type="auto"/>
                </w:tcPr>
                <w:p w14:paraId="6BFFE9A4" w14:textId="77777777" w:rsidR="005C4C87" w:rsidRDefault="005C4C87" w:rsidP="005C4C87">
                  <w:pPr>
                    <w:jc w:val="center"/>
                  </w:pPr>
                </w:p>
              </w:tc>
            </w:tr>
          </w:tbl>
          <w:p w14:paraId="4F1770C0" w14:textId="77777777" w:rsidR="005C4C87" w:rsidRDefault="005C4C87" w:rsidP="005C4C87">
            <w:pPr>
              <w:jc w:val="center"/>
            </w:pPr>
          </w:p>
        </w:tc>
        <w:tc>
          <w:tcPr>
            <w:tcW w:w="2977" w:type="dxa"/>
          </w:tcPr>
          <w:p w14:paraId="514D4A7E" w14:textId="18A27B83" w:rsidR="005C4C87" w:rsidRDefault="005C4C87" w:rsidP="005C4C87">
            <w:pPr>
              <w:jc w:val="center"/>
            </w:pPr>
            <w:r>
              <w:t>_______@_____.___</w:t>
            </w:r>
          </w:p>
        </w:tc>
        <w:tc>
          <w:tcPr>
            <w:tcW w:w="1366" w:type="dxa"/>
          </w:tcPr>
          <w:tbl>
            <w:tblPr>
              <w:tblStyle w:val="TableGrid"/>
              <w:tblW w:w="0" w:type="auto"/>
              <w:tblInd w:w="45" w:type="dxa"/>
              <w:tblLook w:val="0000" w:firstRow="0" w:lastRow="0" w:firstColumn="0" w:lastColumn="0" w:noHBand="0" w:noVBand="0"/>
            </w:tblPr>
            <w:tblGrid>
              <w:gridCol w:w="222"/>
            </w:tblGrid>
            <w:tr w:rsidR="005C4C87" w14:paraId="57F841DE" w14:textId="77777777" w:rsidTr="00C90644">
              <w:tc>
                <w:tcPr>
                  <w:tcW w:w="0" w:type="auto"/>
                </w:tcPr>
                <w:p w14:paraId="2C691FDE" w14:textId="77777777" w:rsidR="005C4C87" w:rsidRDefault="005C4C87" w:rsidP="005C4C87"/>
              </w:tc>
            </w:tr>
          </w:tbl>
          <w:p w14:paraId="1D2FAE53" w14:textId="77777777" w:rsidR="005C4C87" w:rsidRDefault="005C4C87" w:rsidP="005C4C87"/>
        </w:tc>
      </w:tr>
      <w:tr w:rsidR="005C4C87" w14:paraId="37CCDBAF" w14:textId="77777777" w:rsidTr="005C4C87">
        <w:tc>
          <w:tcPr>
            <w:tcW w:w="516" w:type="dxa"/>
          </w:tcPr>
          <w:p w14:paraId="27CA75F0" w14:textId="49148FAE" w:rsidR="005C4C87" w:rsidRDefault="005C4C87" w:rsidP="005C4C87">
            <w:pPr>
              <w:jc w:val="center"/>
            </w:pPr>
            <w:r>
              <w:t>9</w:t>
            </w:r>
          </w:p>
        </w:tc>
        <w:tc>
          <w:tcPr>
            <w:tcW w:w="1126" w:type="dxa"/>
          </w:tcPr>
          <w:p w14:paraId="1D1B3D0D" w14:textId="77777777" w:rsidR="005C4C87" w:rsidRDefault="005C4C87" w:rsidP="005C4C87">
            <w:pPr>
              <w:jc w:val="center"/>
            </w:pPr>
          </w:p>
        </w:tc>
        <w:tc>
          <w:tcPr>
            <w:tcW w:w="1897" w:type="dxa"/>
          </w:tcPr>
          <w:p w14:paraId="3901CC6D" w14:textId="46EADE24" w:rsidR="005C4C87" w:rsidRDefault="00C90644" w:rsidP="005C4C87">
            <w:pPr>
              <w:jc w:val="center"/>
            </w:pPr>
            <w:sdt>
              <w:sdtPr>
                <w:id w:val="-865757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C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C87">
              <w:t xml:space="preserve">Male  </w:t>
            </w:r>
            <w:sdt>
              <w:sdtPr>
                <w:id w:val="1591734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C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C87">
              <w:t>Female</w:t>
            </w:r>
          </w:p>
        </w:tc>
        <w:tc>
          <w:tcPr>
            <w:tcW w:w="1134" w:type="dxa"/>
          </w:tcPr>
          <w:tbl>
            <w:tblPr>
              <w:tblStyle w:val="TableGrid"/>
              <w:tblW w:w="0" w:type="auto"/>
              <w:tblInd w:w="45" w:type="dxa"/>
              <w:tblLook w:val="0000" w:firstRow="0" w:lastRow="0" w:firstColumn="0" w:lastColumn="0" w:noHBand="0" w:noVBand="0"/>
            </w:tblPr>
            <w:tblGrid>
              <w:gridCol w:w="222"/>
              <w:gridCol w:w="222"/>
              <w:gridCol w:w="222"/>
            </w:tblGrid>
            <w:tr w:rsidR="005C4C87" w14:paraId="006B49C8" w14:textId="77777777" w:rsidTr="00C90644">
              <w:tc>
                <w:tcPr>
                  <w:tcW w:w="0" w:type="auto"/>
                </w:tcPr>
                <w:p w14:paraId="3B58E9F0" w14:textId="77777777" w:rsidR="005C4C87" w:rsidRDefault="005C4C87" w:rsidP="005C4C87">
                  <w:pPr>
                    <w:jc w:val="center"/>
                  </w:pPr>
                </w:p>
              </w:tc>
              <w:tc>
                <w:tcPr>
                  <w:tcW w:w="0" w:type="auto"/>
                </w:tcPr>
                <w:p w14:paraId="5D137460" w14:textId="77777777" w:rsidR="005C4C87" w:rsidRDefault="005C4C87" w:rsidP="005C4C87">
                  <w:pPr>
                    <w:jc w:val="center"/>
                  </w:pPr>
                </w:p>
              </w:tc>
              <w:tc>
                <w:tcPr>
                  <w:tcW w:w="0" w:type="auto"/>
                </w:tcPr>
                <w:p w14:paraId="4E647F0F" w14:textId="77777777" w:rsidR="005C4C87" w:rsidRDefault="005C4C87" w:rsidP="005C4C87">
                  <w:pPr>
                    <w:jc w:val="center"/>
                  </w:pPr>
                </w:p>
              </w:tc>
            </w:tr>
          </w:tbl>
          <w:p w14:paraId="150C4DFD" w14:textId="77777777" w:rsidR="005C4C87" w:rsidRDefault="005C4C87" w:rsidP="005C4C87">
            <w:pPr>
              <w:jc w:val="center"/>
            </w:pPr>
          </w:p>
        </w:tc>
        <w:tc>
          <w:tcPr>
            <w:tcW w:w="2977" w:type="dxa"/>
          </w:tcPr>
          <w:p w14:paraId="141894F7" w14:textId="2EFA1D47" w:rsidR="005C4C87" w:rsidRDefault="005C4C87" w:rsidP="005C4C87">
            <w:pPr>
              <w:jc w:val="center"/>
            </w:pPr>
            <w:r>
              <w:t>_______@_____.___</w:t>
            </w:r>
          </w:p>
        </w:tc>
        <w:tc>
          <w:tcPr>
            <w:tcW w:w="1366" w:type="dxa"/>
          </w:tcPr>
          <w:tbl>
            <w:tblPr>
              <w:tblStyle w:val="TableGrid"/>
              <w:tblW w:w="0" w:type="auto"/>
              <w:tblInd w:w="45" w:type="dxa"/>
              <w:tblLook w:val="0000" w:firstRow="0" w:lastRow="0" w:firstColumn="0" w:lastColumn="0" w:noHBand="0" w:noVBand="0"/>
            </w:tblPr>
            <w:tblGrid>
              <w:gridCol w:w="222"/>
            </w:tblGrid>
            <w:tr w:rsidR="005C4C87" w14:paraId="1A05A90C" w14:textId="77777777" w:rsidTr="00C90644">
              <w:tc>
                <w:tcPr>
                  <w:tcW w:w="0" w:type="auto"/>
                </w:tcPr>
                <w:p w14:paraId="4C41F94C" w14:textId="77777777" w:rsidR="005C4C87" w:rsidRDefault="005C4C87" w:rsidP="005C4C87"/>
              </w:tc>
            </w:tr>
          </w:tbl>
          <w:p w14:paraId="0E178819" w14:textId="77777777" w:rsidR="005C4C87" w:rsidRDefault="005C4C87" w:rsidP="005C4C87"/>
        </w:tc>
      </w:tr>
      <w:tr w:rsidR="005C4C87" w14:paraId="7AEA9DD5" w14:textId="77777777" w:rsidTr="005C4C87">
        <w:tc>
          <w:tcPr>
            <w:tcW w:w="516" w:type="dxa"/>
          </w:tcPr>
          <w:p w14:paraId="6FEF12F6" w14:textId="7ECB5D03" w:rsidR="005C4C87" w:rsidRDefault="005C4C87" w:rsidP="005C4C87">
            <w:pPr>
              <w:jc w:val="center"/>
            </w:pPr>
            <w:r>
              <w:t>10</w:t>
            </w:r>
          </w:p>
        </w:tc>
        <w:tc>
          <w:tcPr>
            <w:tcW w:w="1126" w:type="dxa"/>
          </w:tcPr>
          <w:p w14:paraId="41B76339" w14:textId="77777777" w:rsidR="005C4C87" w:rsidRDefault="005C4C87" w:rsidP="005C4C87">
            <w:pPr>
              <w:jc w:val="center"/>
            </w:pPr>
          </w:p>
        </w:tc>
        <w:tc>
          <w:tcPr>
            <w:tcW w:w="1897" w:type="dxa"/>
          </w:tcPr>
          <w:p w14:paraId="3366654A" w14:textId="15B9DE41" w:rsidR="005C4C87" w:rsidRDefault="00C90644" w:rsidP="005C4C87">
            <w:pPr>
              <w:jc w:val="center"/>
            </w:pPr>
            <w:sdt>
              <w:sdtPr>
                <w:id w:val="-552079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C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C87">
              <w:t xml:space="preserve">Male  </w:t>
            </w:r>
            <w:sdt>
              <w:sdtPr>
                <w:id w:val="-1744179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C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C87">
              <w:t>Female</w:t>
            </w:r>
          </w:p>
        </w:tc>
        <w:tc>
          <w:tcPr>
            <w:tcW w:w="1134" w:type="dxa"/>
          </w:tcPr>
          <w:tbl>
            <w:tblPr>
              <w:tblStyle w:val="TableGrid"/>
              <w:tblW w:w="0" w:type="auto"/>
              <w:tblInd w:w="45" w:type="dxa"/>
              <w:tblLook w:val="0000" w:firstRow="0" w:lastRow="0" w:firstColumn="0" w:lastColumn="0" w:noHBand="0" w:noVBand="0"/>
            </w:tblPr>
            <w:tblGrid>
              <w:gridCol w:w="222"/>
              <w:gridCol w:w="222"/>
              <w:gridCol w:w="222"/>
            </w:tblGrid>
            <w:tr w:rsidR="005C4C87" w14:paraId="3A1402A5" w14:textId="77777777" w:rsidTr="00C90644">
              <w:tc>
                <w:tcPr>
                  <w:tcW w:w="0" w:type="auto"/>
                </w:tcPr>
                <w:p w14:paraId="16902734" w14:textId="77777777" w:rsidR="005C4C87" w:rsidRDefault="005C4C87" w:rsidP="005C4C87">
                  <w:pPr>
                    <w:jc w:val="center"/>
                  </w:pPr>
                </w:p>
              </w:tc>
              <w:tc>
                <w:tcPr>
                  <w:tcW w:w="0" w:type="auto"/>
                </w:tcPr>
                <w:p w14:paraId="333CA339" w14:textId="77777777" w:rsidR="005C4C87" w:rsidRDefault="005C4C87" w:rsidP="005C4C87">
                  <w:pPr>
                    <w:jc w:val="center"/>
                  </w:pPr>
                </w:p>
              </w:tc>
              <w:tc>
                <w:tcPr>
                  <w:tcW w:w="0" w:type="auto"/>
                </w:tcPr>
                <w:p w14:paraId="384E976D" w14:textId="77777777" w:rsidR="005C4C87" w:rsidRDefault="005C4C87" w:rsidP="005C4C87">
                  <w:pPr>
                    <w:jc w:val="center"/>
                  </w:pPr>
                </w:p>
              </w:tc>
            </w:tr>
          </w:tbl>
          <w:p w14:paraId="7A488AB7" w14:textId="77777777" w:rsidR="005C4C87" w:rsidRDefault="005C4C87" w:rsidP="005C4C87">
            <w:pPr>
              <w:jc w:val="center"/>
            </w:pPr>
          </w:p>
        </w:tc>
        <w:tc>
          <w:tcPr>
            <w:tcW w:w="2977" w:type="dxa"/>
          </w:tcPr>
          <w:p w14:paraId="4BFE8F95" w14:textId="2CB649D0" w:rsidR="005C4C87" w:rsidRDefault="005C4C87" w:rsidP="005C4C87">
            <w:pPr>
              <w:jc w:val="center"/>
            </w:pPr>
            <w:r>
              <w:t>_______@_____.___</w:t>
            </w:r>
          </w:p>
        </w:tc>
        <w:tc>
          <w:tcPr>
            <w:tcW w:w="1366" w:type="dxa"/>
          </w:tcPr>
          <w:tbl>
            <w:tblPr>
              <w:tblStyle w:val="TableGrid"/>
              <w:tblW w:w="0" w:type="auto"/>
              <w:tblInd w:w="45" w:type="dxa"/>
              <w:tblLook w:val="0000" w:firstRow="0" w:lastRow="0" w:firstColumn="0" w:lastColumn="0" w:noHBand="0" w:noVBand="0"/>
            </w:tblPr>
            <w:tblGrid>
              <w:gridCol w:w="222"/>
            </w:tblGrid>
            <w:tr w:rsidR="005C4C87" w14:paraId="24085AB4" w14:textId="77777777" w:rsidTr="00C90644">
              <w:tc>
                <w:tcPr>
                  <w:tcW w:w="0" w:type="auto"/>
                </w:tcPr>
                <w:p w14:paraId="683A6A2E" w14:textId="77777777" w:rsidR="005C4C87" w:rsidRDefault="005C4C87" w:rsidP="005C4C87"/>
              </w:tc>
            </w:tr>
          </w:tbl>
          <w:p w14:paraId="7FD71FC4" w14:textId="77777777" w:rsidR="005C4C87" w:rsidRDefault="005C4C87" w:rsidP="005C4C87"/>
        </w:tc>
      </w:tr>
    </w:tbl>
    <w:p w14:paraId="1A6834B8" w14:textId="1D9CA50B" w:rsidR="0074180C" w:rsidRDefault="0074180C" w:rsidP="00A10862"/>
    <w:p w14:paraId="4E353A4D" w14:textId="77777777" w:rsidR="00BE4069" w:rsidRDefault="00BE4069" w:rsidP="00A10862">
      <w:pPr>
        <w:rPr>
          <w:color w:val="FF0000"/>
        </w:rPr>
      </w:pPr>
    </w:p>
    <w:p w14:paraId="0E58DB94" w14:textId="77777777" w:rsidR="00BE4069" w:rsidRDefault="00BE4069" w:rsidP="00A10862">
      <w:pPr>
        <w:rPr>
          <w:color w:val="FF0000"/>
        </w:rPr>
      </w:pPr>
    </w:p>
    <w:p w14:paraId="67C5BEBE" w14:textId="77777777" w:rsidR="00BE4069" w:rsidRDefault="00BE4069" w:rsidP="00A10862">
      <w:pPr>
        <w:rPr>
          <w:color w:val="FF0000"/>
        </w:rPr>
      </w:pPr>
    </w:p>
    <w:p w14:paraId="599688E7" w14:textId="77777777" w:rsidR="00BE4069" w:rsidRDefault="00BE4069" w:rsidP="00A10862">
      <w:pPr>
        <w:rPr>
          <w:color w:val="FF0000"/>
        </w:rPr>
      </w:pPr>
    </w:p>
    <w:p w14:paraId="77CD911A" w14:textId="77777777" w:rsidR="00BE4069" w:rsidRDefault="00BE4069" w:rsidP="00A10862">
      <w:pPr>
        <w:rPr>
          <w:color w:val="FF0000"/>
        </w:rPr>
      </w:pPr>
    </w:p>
    <w:p w14:paraId="773BEAB8" w14:textId="77777777" w:rsidR="00BE4069" w:rsidRDefault="00BE4069" w:rsidP="00A10862">
      <w:pPr>
        <w:rPr>
          <w:color w:val="FF0000"/>
        </w:rPr>
      </w:pPr>
    </w:p>
    <w:p w14:paraId="6D202DE7" w14:textId="77777777" w:rsidR="00BE4069" w:rsidRDefault="00BE4069" w:rsidP="00A10862">
      <w:pPr>
        <w:rPr>
          <w:color w:val="FF0000"/>
        </w:rPr>
      </w:pPr>
    </w:p>
    <w:p w14:paraId="0B857DAB" w14:textId="77777777" w:rsidR="00BE4069" w:rsidRDefault="00BE4069" w:rsidP="00A10862">
      <w:pPr>
        <w:rPr>
          <w:color w:val="FF0000"/>
        </w:rPr>
      </w:pPr>
    </w:p>
    <w:p w14:paraId="07A786A9" w14:textId="77777777" w:rsidR="00BE4069" w:rsidRDefault="00BE4069" w:rsidP="00A10862">
      <w:pPr>
        <w:rPr>
          <w:color w:val="FF0000"/>
        </w:rPr>
      </w:pPr>
    </w:p>
    <w:p w14:paraId="44FA1BF9" w14:textId="77777777" w:rsidR="00BE4069" w:rsidRDefault="00BE4069" w:rsidP="00A10862">
      <w:pPr>
        <w:rPr>
          <w:color w:val="FF0000"/>
        </w:rPr>
      </w:pPr>
    </w:p>
    <w:p w14:paraId="5FDEE12C" w14:textId="77777777" w:rsidR="00BE4069" w:rsidRDefault="00BE4069" w:rsidP="00A10862">
      <w:pPr>
        <w:rPr>
          <w:color w:val="FF0000"/>
        </w:rPr>
      </w:pPr>
    </w:p>
    <w:p w14:paraId="05210633" w14:textId="77777777" w:rsidR="00BE4069" w:rsidRDefault="00BE4069" w:rsidP="00A10862">
      <w:pPr>
        <w:rPr>
          <w:color w:val="FF0000"/>
        </w:rPr>
      </w:pPr>
    </w:p>
    <w:p w14:paraId="1CB9F59E" w14:textId="5D134554" w:rsidR="006D144E" w:rsidRDefault="006D144E" w:rsidP="00A10862">
      <w:pPr>
        <w:rPr>
          <w:color w:val="FF0000"/>
        </w:rPr>
      </w:pPr>
      <w:r w:rsidRPr="006D144E">
        <w:rPr>
          <w:color w:val="FF0000"/>
        </w:rPr>
        <w:lastRenderedPageBreak/>
        <w:t>[Additional Data Types]</w:t>
      </w:r>
    </w:p>
    <w:p w14:paraId="0C2F7137" w14:textId="69D897AF" w:rsidR="006D144E" w:rsidRPr="006D144E" w:rsidRDefault="006D144E" w:rsidP="00A10862">
      <w:pPr>
        <w:rPr>
          <w:color w:val="FF0000"/>
        </w:rPr>
      </w:pPr>
      <w:r>
        <w:rPr>
          <w:color w:val="FF0000"/>
        </w:rPr>
        <w:t>[Date]</w:t>
      </w:r>
    </w:p>
    <w:p w14:paraId="052E88D4" w14:textId="538748F0" w:rsidR="006D144E" w:rsidRPr="006D144E" w:rsidRDefault="006D144E" w:rsidP="00A10862">
      <w:pPr>
        <w:rPr>
          <w:b/>
          <w:bCs/>
        </w:rPr>
      </w:pPr>
      <w:r w:rsidRPr="006D144E">
        <w:rPr>
          <w:b/>
          <w:bCs/>
        </w:rPr>
        <w:t>Q13</w:t>
      </w:r>
      <w:r>
        <w:rPr>
          <w:b/>
          <w:bCs/>
        </w:rPr>
        <w:t>.</w:t>
      </w:r>
      <w:r w:rsidRPr="006D144E">
        <w:rPr>
          <w:b/>
          <w:bCs/>
        </w:rPr>
        <w:t xml:space="preserve"> Birthday:</w:t>
      </w:r>
    </w:p>
    <w:sdt>
      <w:sdtPr>
        <w:id w:val="-695009589"/>
        <w:placeholder>
          <w:docPart w:val="3B847C3D3477470C93B051635E933AA7"/>
        </w:placeholder>
        <w:showingPlcHdr/>
        <w:date>
          <w:dateFormat w:val="dd/MM/yyyy"/>
          <w:lid w:val="en-GB"/>
          <w:storeMappedDataAs w:val="dateTime"/>
          <w:calendar w:val="gregorian"/>
        </w:date>
      </w:sdtPr>
      <w:sdtContent>
        <w:p w14:paraId="6810B6A4" w14:textId="4177E26B" w:rsidR="006D144E" w:rsidRDefault="006D144E" w:rsidP="006D144E">
          <w:pPr>
            <w:pStyle w:val="ListParagraph"/>
            <w:numPr>
              <w:ilvl w:val="0"/>
              <w:numId w:val="13"/>
            </w:numPr>
          </w:pPr>
          <w:r w:rsidRPr="00C160AE">
            <w:rPr>
              <w:rStyle w:val="PlaceholderText"/>
            </w:rPr>
            <w:t>Click or tap to enter a date.</w:t>
          </w:r>
        </w:p>
      </w:sdtContent>
    </w:sdt>
    <w:p w14:paraId="2F35EFE6" w14:textId="12F95E77" w:rsidR="006D144E" w:rsidRPr="006D144E" w:rsidRDefault="006D144E" w:rsidP="006D144E">
      <w:pPr>
        <w:rPr>
          <w:color w:val="FF0000"/>
        </w:rPr>
      </w:pPr>
      <w:r w:rsidRPr="006D144E">
        <w:rPr>
          <w:color w:val="FF0000"/>
        </w:rPr>
        <w:t>[Map]</w:t>
      </w:r>
    </w:p>
    <w:p w14:paraId="7153C28C" w14:textId="5722C46A" w:rsidR="006D144E" w:rsidRPr="006D144E" w:rsidRDefault="006D144E" w:rsidP="006D144E">
      <w:pPr>
        <w:rPr>
          <w:b/>
          <w:bCs/>
        </w:rPr>
      </w:pPr>
      <w:r w:rsidRPr="006D144E">
        <w:rPr>
          <w:b/>
          <w:bCs/>
        </w:rPr>
        <w:t>Q14. Select the building location:</w:t>
      </w:r>
    </w:p>
    <w:sdt>
      <w:sdtPr>
        <w:id w:val="-837624085"/>
        <w:picture/>
      </w:sdtPr>
      <w:sdtContent>
        <w:p w14:paraId="02F8CD19" w14:textId="039FCB02" w:rsidR="003375D7" w:rsidRDefault="006D144E" w:rsidP="006D144E">
          <w:r>
            <w:rPr>
              <w:noProof/>
            </w:rPr>
            <w:drawing>
              <wp:inline distT="0" distB="0" distL="0" distR="0" wp14:anchorId="12A3A0DB" wp14:editId="63E71AC3">
                <wp:extent cx="3115994" cy="3313372"/>
                <wp:effectExtent l="0" t="0" r="8255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837473B0-CC2E-450A-ABE3-18F120FF3D39}">
                              <a1611:picAttrSrcUrl xmlns:a1611="http://schemas.microsoft.com/office/drawing/2016/11/main" r:i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117263" cy="33147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5A602B9C" w14:textId="77777777" w:rsidR="003375D7" w:rsidRDefault="003375D7" w:rsidP="006D144E"/>
    <w:p w14:paraId="1F9787D1" w14:textId="470D0992" w:rsidR="006D144E" w:rsidRPr="006D144E" w:rsidRDefault="006D144E" w:rsidP="006D144E">
      <w:pPr>
        <w:rPr>
          <w:color w:val="FF0000"/>
        </w:rPr>
      </w:pPr>
      <w:r w:rsidRPr="006D144E">
        <w:rPr>
          <w:color w:val="FF0000"/>
        </w:rPr>
        <w:t>[Camera picture]</w:t>
      </w:r>
    </w:p>
    <w:p w14:paraId="7A204213" w14:textId="599EFED8" w:rsidR="006D144E" w:rsidRDefault="006D144E" w:rsidP="006D144E">
      <w:pPr>
        <w:rPr>
          <w:b/>
          <w:bCs/>
        </w:rPr>
      </w:pPr>
      <w:r w:rsidRPr="006D144E">
        <w:rPr>
          <w:b/>
          <w:bCs/>
        </w:rPr>
        <w:t>Q15. Take a picture</w:t>
      </w:r>
      <w:r>
        <w:rPr>
          <w:b/>
          <w:bCs/>
        </w:rPr>
        <w:t xml:space="preserve"> of the front door:</w:t>
      </w:r>
    </w:p>
    <w:sdt>
      <w:sdtPr>
        <w:rPr>
          <w:b/>
          <w:bCs/>
        </w:rPr>
        <w:id w:val="145948736"/>
        <w:picture/>
      </w:sdtPr>
      <w:sdtContent>
        <w:p w14:paraId="10CAB366" w14:textId="43A38DAB" w:rsidR="006D144E" w:rsidRDefault="006D144E" w:rsidP="006D144E">
          <w:pPr>
            <w:rPr>
              <w:b/>
              <w:bCs/>
            </w:rPr>
          </w:pPr>
          <w:r>
            <w:rPr>
              <w:b/>
              <w:bCs/>
              <w:noProof/>
            </w:rPr>
            <w:drawing>
              <wp:inline distT="0" distB="0" distL="0" distR="0" wp14:anchorId="6FA2851C" wp14:editId="3336AFDD">
                <wp:extent cx="1582615" cy="2110153"/>
                <wp:effectExtent l="0" t="0" r="0" b="444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4318" cy="211242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091CB2EF" w14:textId="243BCEA4" w:rsidR="006D144E" w:rsidRDefault="006D144E" w:rsidP="006D144E">
      <w:pPr>
        <w:rPr>
          <w:b/>
          <w:bCs/>
        </w:rPr>
      </w:pPr>
    </w:p>
    <w:p w14:paraId="67FD2162" w14:textId="77777777" w:rsidR="00BE4069" w:rsidRDefault="00BE4069" w:rsidP="006D144E">
      <w:pPr>
        <w:rPr>
          <w:b/>
          <w:bCs/>
        </w:rPr>
      </w:pPr>
    </w:p>
    <w:p w14:paraId="7D987282" w14:textId="6B27D311" w:rsidR="006D144E" w:rsidRPr="006D144E" w:rsidRDefault="006D144E" w:rsidP="006D144E">
      <w:pPr>
        <w:rPr>
          <w:color w:val="FF0000"/>
        </w:rPr>
      </w:pPr>
      <w:r w:rsidRPr="006D144E">
        <w:rPr>
          <w:color w:val="FF0000"/>
        </w:rPr>
        <w:lastRenderedPageBreak/>
        <w:t>[Audio]</w:t>
      </w:r>
    </w:p>
    <w:p w14:paraId="747EB3DB" w14:textId="61686931" w:rsidR="006D144E" w:rsidRDefault="006D144E" w:rsidP="006D144E">
      <w:pPr>
        <w:rPr>
          <w:b/>
          <w:bCs/>
        </w:rPr>
      </w:pPr>
      <w:r>
        <w:rPr>
          <w:b/>
          <w:bCs/>
        </w:rPr>
        <w:t>Q16: Record audio:</w:t>
      </w:r>
    </w:p>
    <w:sdt>
      <w:sdtPr>
        <w:rPr>
          <w:b/>
          <w:bCs/>
        </w:rPr>
        <w:id w:val="-1004198892"/>
        <w:picture/>
      </w:sdtPr>
      <w:sdtContent>
        <w:p w14:paraId="1DB88A9C" w14:textId="419E920C" w:rsidR="006D144E" w:rsidRDefault="006D144E" w:rsidP="006D144E">
          <w:pPr>
            <w:rPr>
              <w:b/>
              <w:bCs/>
            </w:rPr>
          </w:pPr>
          <w:r>
            <w:rPr>
              <w:b/>
              <w:bCs/>
              <w:noProof/>
            </w:rPr>
            <w:drawing>
              <wp:inline distT="0" distB="0" distL="0" distR="0" wp14:anchorId="4E467D2C" wp14:editId="76983149">
                <wp:extent cx="3974123" cy="2403927"/>
                <wp:effectExtent l="0" t="0" r="762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992263" cy="2414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7B55BA89" w14:textId="77777777" w:rsidR="000B2B52" w:rsidRDefault="000B2B52" w:rsidP="006D144E">
      <w:pPr>
        <w:rPr>
          <w:b/>
          <w:bCs/>
        </w:rPr>
      </w:pPr>
    </w:p>
    <w:p w14:paraId="2FB6DF09" w14:textId="3887824D" w:rsidR="000B2B52" w:rsidRPr="000B2B52" w:rsidRDefault="000B2B52" w:rsidP="006D144E">
      <w:pPr>
        <w:rPr>
          <w:color w:val="FF0000"/>
        </w:rPr>
      </w:pPr>
      <w:r w:rsidRPr="000B2B52">
        <w:rPr>
          <w:color w:val="FF0000"/>
        </w:rPr>
        <w:t>[Upload file]</w:t>
      </w:r>
    </w:p>
    <w:p w14:paraId="5CE38402" w14:textId="15ADC095" w:rsidR="000B2B52" w:rsidRDefault="000B2B52" w:rsidP="006D144E">
      <w:pPr>
        <w:rPr>
          <w:b/>
          <w:bCs/>
        </w:rPr>
      </w:pPr>
      <w:r>
        <w:rPr>
          <w:b/>
          <w:bCs/>
        </w:rPr>
        <w:t>Q17 Upload a diary</w:t>
      </w:r>
    </w:p>
    <w:sdt>
      <w:sdtPr>
        <w:rPr>
          <w:b/>
          <w:bCs/>
        </w:rPr>
        <w:id w:val="1217706192"/>
        <w:picture/>
      </w:sdtPr>
      <w:sdtContent>
        <w:p w14:paraId="45C1C642" w14:textId="41C2CB42" w:rsidR="000B2B52" w:rsidRDefault="000B2B52" w:rsidP="006D144E">
          <w:pPr>
            <w:rPr>
              <w:b/>
              <w:bCs/>
            </w:rPr>
          </w:pPr>
          <w:r>
            <w:rPr>
              <w:b/>
              <w:bCs/>
              <w:noProof/>
            </w:rPr>
            <w:drawing>
              <wp:inline distT="0" distB="0" distL="0" distR="0" wp14:anchorId="1322ED49" wp14:editId="7543B6A5">
                <wp:extent cx="4093698" cy="1501962"/>
                <wp:effectExtent l="0" t="0" r="2540" b="3175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00464" cy="15044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68FC6B6E" w14:textId="70A3BF5E" w:rsidR="000B2B52" w:rsidRDefault="000B2B52" w:rsidP="006D144E">
      <w:pPr>
        <w:rPr>
          <w:color w:val="FF0000"/>
        </w:rPr>
      </w:pPr>
      <w:r w:rsidRPr="000B2B52">
        <w:rPr>
          <w:color w:val="FF0000"/>
        </w:rPr>
        <w:t>[Image Question]</w:t>
      </w:r>
    </w:p>
    <w:p w14:paraId="54F1615F" w14:textId="11E3A167" w:rsidR="000B2B52" w:rsidRDefault="000B2B52" w:rsidP="006D144E">
      <w:pPr>
        <w:rPr>
          <w:b/>
          <w:bCs/>
        </w:rPr>
      </w:pPr>
      <w:r w:rsidRPr="000B2B52">
        <w:rPr>
          <w:b/>
          <w:bCs/>
        </w:rPr>
        <w:t>Q18: Choose an image:</w:t>
      </w:r>
    </w:p>
    <w:p w14:paraId="64B39E65" w14:textId="521330B7" w:rsidR="000B2B52" w:rsidRPr="000B2B52" w:rsidRDefault="000B2B52" w:rsidP="006D144E">
      <w:pPr>
        <w:rPr>
          <w:b/>
          <w:bCs/>
        </w:rPr>
      </w:pPr>
      <w:sdt>
        <w:sdtPr>
          <w:rPr>
            <w:b/>
            <w:bCs/>
          </w:rPr>
          <w:id w:val="-11456580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sdt>
        <w:sdtPr>
          <w:rPr>
            <w:b/>
            <w:bCs/>
          </w:rPr>
          <w:id w:val="-859439685"/>
          <w:picture/>
        </w:sdtPr>
        <w:sdtContent>
          <w:r>
            <w:rPr>
              <w:b/>
              <w:bCs/>
              <w:noProof/>
            </w:rPr>
            <w:drawing>
              <wp:inline distT="0" distB="0" distL="0" distR="0" wp14:anchorId="63A1B2AB" wp14:editId="3DB9DA1A">
                <wp:extent cx="1018540" cy="1273175"/>
                <wp:effectExtent l="0" t="0" r="0" b="3175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3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8540" cy="1273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>
        <w:rPr>
          <w:b/>
          <w:bCs/>
        </w:rPr>
        <w:t xml:space="preserve">         </w:t>
      </w:r>
      <w:sdt>
        <w:sdtPr>
          <w:rPr>
            <w:b/>
            <w:bCs/>
          </w:rPr>
          <w:id w:val="-5836159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sdt>
        <w:sdtPr>
          <w:rPr>
            <w:b/>
            <w:bCs/>
          </w:rPr>
          <w:id w:val="-1565249711"/>
          <w:picture/>
        </w:sdtPr>
        <w:sdtContent>
          <w:r>
            <w:rPr>
              <w:b/>
              <w:bCs/>
              <w:noProof/>
            </w:rPr>
            <w:drawing>
              <wp:inline distT="0" distB="0" distL="0" distR="0" wp14:anchorId="2AEFDB86" wp14:editId="1BBD2CEE">
                <wp:extent cx="1091292" cy="1273175"/>
                <wp:effectExtent l="0" t="0" r="0" b="3175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1292" cy="1273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>
        <w:rPr>
          <w:b/>
          <w:bCs/>
        </w:rPr>
        <w:t xml:space="preserve">      </w:t>
      </w:r>
      <w:sdt>
        <w:sdtPr>
          <w:rPr>
            <w:b/>
            <w:bCs/>
          </w:rPr>
          <w:id w:val="6103968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sdt>
        <w:sdtPr>
          <w:rPr>
            <w:b/>
            <w:bCs/>
          </w:rPr>
          <w:id w:val="-486483294"/>
          <w:picture/>
        </w:sdtPr>
        <w:sdtContent>
          <w:r>
            <w:rPr>
              <w:b/>
              <w:bCs/>
              <w:noProof/>
            </w:rPr>
            <w:drawing>
              <wp:inline distT="0" distB="0" distL="0" distR="0" wp14:anchorId="1F1223C4" wp14:editId="5FC3F210">
                <wp:extent cx="934190" cy="1273175"/>
                <wp:effectExtent l="0" t="0" r="0" b="3175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4190" cy="1273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sectPr w:rsidR="000B2B52" w:rsidRPr="000B2B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48457C" w14:textId="77777777" w:rsidR="00C665EB" w:rsidRDefault="00C665EB" w:rsidP="005C4C87">
      <w:pPr>
        <w:spacing w:after="0" w:line="240" w:lineRule="auto"/>
      </w:pPr>
      <w:r>
        <w:separator/>
      </w:r>
    </w:p>
  </w:endnote>
  <w:endnote w:type="continuationSeparator" w:id="0">
    <w:p w14:paraId="49F745B3" w14:textId="77777777" w:rsidR="00C665EB" w:rsidRDefault="00C665EB" w:rsidP="005C4C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D4B26F" w14:textId="77777777" w:rsidR="00C665EB" w:rsidRDefault="00C665EB" w:rsidP="005C4C87">
      <w:pPr>
        <w:spacing w:after="0" w:line="240" w:lineRule="auto"/>
      </w:pPr>
      <w:r>
        <w:separator/>
      </w:r>
    </w:p>
  </w:footnote>
  <w:footnote w:type="continuationSeparator" w:id="0">
    <w:p w14:paraId="22C996E7" w14:textId="77777777" w:rsidR="00C665EB" w:rsidRDefault="00C665EB" w:rsidP="005C4C87">
      <w:pPr>
        <w:spacing w:after="0" w:line="240" w:lineRule="auto"/>
      </w:pPr>
      <w:r>
        <w:continuationSeparator/>
      </w:r>
    </w:p>
  </w:footnote>
  <w:footnote w:id="1">
    <w:p w14:paraId="5CF9BE5E" w14:textId="5B6FDC02" w:rsidR="003375D7" w:rsidRDefault="003375D7">
      <w:pPr>
        <w:pStyle w:val="FootnoteText"/>
      </w:pPr>
      <w:r>
        <w:rPr>
          <w:rStyle w:val="FootnoteReference"/>
        </w:rPr>
        <w:footnoteRef/>
      </w:r>
      <w:r>
        <w:t xml:space="preserve"> Code table for allowed relationship valu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2977"/>
      </w:tblGrid>
      <w:tr w:rsidR="003375D7" w14:paraId="499A5B30" w14:textId="77777777" w:rsidTr="00C90644">
        <w:tc>
          <w:tcPr>
            <w:tcW w:w="846" w:type="dxa"/>
          </w:tcPr>
          <w:p w14:paraId="74090D83" w14:textId="77777777" w:rsidR="003375D7" w:rsidRPr="004D7684" w:rsidRDefault="003375D7" w:rsidP="005C4C87">
            <w:pPr>
              <w:jc w:val="center"/>
              <w:rPr>
                <w:b/>
                <w:bCs/>
              </w:rPr>
            </w:pPr>
            <w:r w:rsidRPr="004D7684">
              <w:rPr>
                <w:b/>
                <w:bCs/>
              </w:rPr>
              <w:t>Code</w:t>
            </w:r>
          </w:p>
        </w:tc>
        <w:tc>
          <w:tcPr>
            <w:tcW w:w="2977" w:type="dxa"/>
          </w:tcPr>
          <w:p w14:paraId="1A5853FA" w14:textId="77777777" w:rsidR="003375D7" w:rsidRPr="004D7684" w:rsidRDefault="003375D7" w:rsidP="005C4C8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lationship</w:t>
            </w:r>
          </w:p>
        </w:tc>
      </w:tr>
      <w:tr w:rsidR="003375D7" w14:paraId="1AB18CDA" w14:textId="77777777" w:rsidTr="00C90644">
        <w:tc>
          <w:tcPr>
            <w:tcW w:w="846" w:type="dxa"/>
          </w:tcPr>
          <w:p w14:paraId="41A91136" w14:textId="77777777" w:rsidR="003375D7" w:rsidRDefault="003375D7" w:rsidP="005C4C87">
            <w:pPr>
              <w:jc w:val="center"/>
            </w:pPr>
            <w:r>
              <w:t>1</w:t>
            </w:r>
          </w:p>
        </w:tc>
        <w:tc>
          <w:tcPr>
            <w:tcW w:w="2977" w:type="dxa"/>
          </w:tcPr>
          <w:p w14:paraId="0E06171E" w14:textId="77777777" w:rsidR="003375D7" w:rsidRDefault="003375D7" w:rsidP="005C4C87">
            <w:r w:rsidRPr="004D7684">
              <w:t>Head of Household</w:t>
            </w:r>
          </w:p>
        </w:tc>
      </w:tr>
      <w:tr w:rsidR="003375D7" w14:paraId="0121CD0F" w14:textId="77777777" w:rsidTr="00C90644">
        <w:tc>
          <w:tcPr>
            <w:tcW w:w="846" w:type="dxa"/>
          </w:tcPr>
          <w:p w14:paraId="28754E74" w14:textId="77777777" w:rsidR="003375D7" w:rsidRDefault="003375D7" w:rsidP="005C4C87">
            <w:pPr>
              <w:jc w:val="center"/>
            </w:pPr>
            <w:r>
              <w:t>2</w:t>
            </w:r>
          </w:p>
        </w:tc>
        <w:tc>
          <w:tcPr>
            <w:tcW w:w="2977" w:type="dxa"/>
          </w:tcPr>
          <w:p w14:paraId="374F8804" w14:textId="77777777" w:rsidR="003375D7" w:rsidRDefault="003375D7" w:rsidP="005C4C87">
            <w:r w:rsidRPr="004D7684">
              <w:t>Spouse / Partner</w:t>
            </w:r>
          </w:p>
        </w:tc>
      </w:tr>
      <w:tr w:rsidR="003375D7" w14:paraId="1F56A10B" w14:textId="77777777" w:rsidTr="00C90644">
        <w:tc>
          <w:tcPr>
            <w:tcW w:w="846" w:type="dxa"/>
          </w:tcPr>
          <w:p w14:paraId="08C4767E" w14:textId="77777777" w:rsidR="003375D7" w:rsidRDefault="003375D7" w:rsidP="005C4C87">
            <w:pPr>
              <w:jc w:val="center"/>
            </w:pPr>
            <w:r>
              <w:t>3</w:t>
            </w:r>
          </w:p>
        </w:tc>
        <w:tc>
          <w:tcPr>
            <w:tcW w:w="2977" w:type="dxa"/>
          </w:tcPr>
          <w:p w14:paraId="74028288" w14:textId="77777777" w:rsidR="003375D7" w:rsidRDefault="003375D7" w:rsidP="005C4C87">
            <w:r w:rsidRPr="004D7684">
              <w:t>Son / Daughter</w:t>
            </w:r>
          </w:p>
        </w:tc>
      </w:tr>
      <w:tr w:rsidR="003375D7" w14:paraId="1444114C" w14:textId="77777777" w:rsidTr="00C90644">
        <w:tc>
          <w:tcPr>
            <w:tcW w:w="846" w:type="dxa"/>
          </w:tcPr>
          <w:p w14:paraId="596CE801" w14:textId="77777777" w:rsidR="003375D7" w:rsidRDefault="003375D7" w:rsidP="005C4C87">
            <w:pPr>
              <w:jc w:val="center"/>
            </w:pPr>
            <w:r>
              <w:t>4</w:t>
            </w:r>
          </w:p>
        </w:tc>
        <w:tc>
          <w:tcPr>
            <w:tcW w:w="2977" w:type="dxa"/>
          </w:tcPr>
          <w:p w14:paraId="420D535E" w14:textId="77777777" w:rsidR="003375D7" w:rsidRDefault="003375D7" w:rsidP="005C4C87">
            <w:r w:rsidRPr="004D7684">
              <w:t>Brother / Sister</w:t>
            </w:r>
          </w:p>
        </w:tc>
      </w:tr>
      <w:tr w:rsidR="003375D7" w14:paraId="41568722" w14:textId="77777777" w:rsidTr="00C90644">
        <w:tc>
          <w:tcPr>
            <w:tcW w:w="846" w:type="dxa"/>
          </w:tcPr>
          <w:p w14:paraId="1258436A" w14:textId="77777777" w:rsidR="003375D7" w:rsidRDefault="003375D7" w:rsidP="005C4C87">
            <w:pPr>
              <w:jc w:val="center"/>
            </w:pPr>
            <w:r>
              <w:t>5</w:t>
            </w:r>
          </w:p>
        </w:tc>
        <w:tc>
          <w:tcPr>
            <w:tcW w:w="2977" w:type="dxa"/>
          </w:tcPr>
          <w:p w14:paraId="5F1EF2D4" w14:textId="77777777" w:rsidR="003375D7" w:rsidRDefault="003375D7" w:rsidP="005C4C87">
            <w:r w:rsidRPr="004D7684">
              <w:t>Father / Mother</w:t>
            </w:r>
          </w:p>
        </w:tc>
      </w:tr>
      <w:tr w:rsidR="003375D7" w14:paraId="7C6ECB36" w14:textId="77777777" w:rsidTr="00C90644">
        <w:tc>
          <w:tcPr>
            <w:tcW w:w="846" w:type="dxa"/>
          </w:tcPr>
          <w:p w14:paraId="2F8AEE35" w14:textId="77777777" w:rsidR="003375D7" w:rsidRDefault="003375D7" w:rsidP="005C4C87">
            <w:pPr>
              <w:jc w:val="center"/>
            </w:pPr>
            <w:r>
              <w:t>6</w:t>
            </w:r>
          </w:p>
        </w:tc>
        <w:tc>
          <w:tcPr>
            <w:tcW w:w="2977" w:type="dxa"/>
          </w:tcPr>
          <w:p w14:paraId="7FE12C56" w14:textId="77777777" w:rsidR="003375D7" w:rsidRDefault="003375D7" w:rsidP="005C4C87">
            <w:r w:rsidRPr="004D7684">
              <w:t>Grandfather / Grandmother</w:t>
            </w:r>
          </w:p>
        </w:tc>
      </w:tr>
      <w:tr w:rsidR="003375D7" w14:paraId="59AB5BD7" w14:textId="77777777" w:rsidTr="00C90644">
        <w:tc>
          <w:tcPr>
            <w:tcW w:w="846" w:type="dxa"/>
          </w:tcPr>
          <w:p w14:paraId="4176CD14" w14:textId="77777777" w:rsidR="003375D7" w:rsidRDefault="003375D7" w:rsidP="005C4C87">
            <w:pPr>
              <w:jc w:val="center"/>
            </w:pPr>
            <w:r>
              <w:t>7</w:t>
            </w:r>
          </w:p>
        </w:tc>
        <w:tc>
          <w:tcPr>
            <w:tcW w:w="2977" w:type="dxa"/>
          </w:tcPr>
          <w:p w14:paraId="05A658DA" w14:textId="77777777" w:rsidR="003375D7" w:rsidRDefault="003375D7" w:rsidP="005C4C87">
            <w:r w:rsidRPr="004D7684">
              <w:t>Grandson / Granddaughter</w:t>
            </w:r>
          </w:p>
        </w:tc>
      </w:tr>
      <w:tr w:rsidR="003375D7" w14:paraId="5591EAF3" w14:textId="77777777" w:rsidTr="00C90644">
        <w:tc>
          <w:tcPr>
            <w:tcW w:w="846" w:type="dxa"/>
          </w:tcPr>
          <w:p w14:paraId="1DEF2D3C" w14:textId="77777777" w:rsidR="003375D7" w:rsidRDefault="003375D7" w:rsidP="005C4C87">
            <w:pPr>
              <w:jc w:val="center"/>
            </w:pPr>
            <w:r>
              <w:t>8</w:t>
            </w:r>
          </w:p>
        </w:tc>
        <w:tc>
          <w:tcPr>
            <w:tcW w:w="2977" w:type="dxa"/>
          </w:tcPr>
          <w:p w14:paraId="7BA72060" w14:textId="77777777" w:rsidR="003375D7" w:rsidRDefault="003375D7" w:rsidP="005C4C87">
            <w:r w:rsidRPr="004D7684">
              <w:t>Other Relative</w:t>
            </w:r>
          </w:p>
        </w:tc>
      </w:tr>
      <w:tr w:rsidR="003375D7" w14:paraId="56347397" w14:textId="77777777" w:rsidTr="00C90644">
        <w:tc>
          <w:tcPr>
            <w:tcW w:w="846" w:type="dxa"/>
          </w:tcPr>
          <w:p w14:paraId="59EF51A7" w14:textId="77777777" w:rsidR="003375D7" w:rsidRDefault="003375D7" w:rsidP="005C4C87">
            <w:pPr>
              <w:jc w:val="center"/>
            </w:pPr>
            <w:r>
              <w:t>9</w:t>
            </w:r>
          </w:p>
        </w:tc>
        <w:tc>
          <w:tcPr>
            <w:tcW w:w="2977" w:type="dxa"/>
          </w:tcPr>
          <w:p w14:paraId="4D1C6AA7" w14:textId="77777777" w:rsidR="003375D7" w:rsidRPr="004D7684" w:rsidRDefault="003375D7" w:rsidP="005C4C87">
            <w:r w:rsidRPr="004D7684">
              <w:t>Non-Relative</w:t>
            </w:r>
          </w:p>
        </w:tc>
      </w:tr>
    </w:tbl>
    <w:p w14:paraId="61DF1E67" w14:textId="77777777" w:rsidR="003375D7" w:rsidRDefault="003375D7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121F00"/>
    <w:multiLevelType w:val="hybridMultilevel"/>
    <w:tmpl w:val="BD261292"/>
    <w:lvl w:ilvl="0" w:tplc="D9D2E514">
      <w:start w:val="13"/>
      <w:numFmt w:val="lowerLetter"/>
      <w:lvlText w:val="%1."/>
      <w:lvlJc w:val="left"/>
      <w:pPr>
        <w:ind w:left="720" w:hanging="360"/>
      </w:pPr>
      <w:rPr>
        <w:rFonts w:hint="default"/>
        <w:cap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01CE4"/>
    <w:multiLevelType w:val="hybridMultilevel"/>
    <w:tmpl w:val="2B28FA4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3071C"/>
    <w:multiLevelType w:val="hybridMultilevel"/>
    <w:tmpl w:val="C8D41FEE"/>
    <w:lvl w:ilvl="0" w:tplc="8CC4CBD4">
      <w:start w:val="9"/>
      <w:numFmt w:val="decimal"/>
      <w:lvlText w:val="%1."/>
      <w:lvlJc w:val="left"/>
      <w:pPr>
        <w:ind w:left="720" w:hanging="360"/>
      </w:pPr>
      <w:rPr>
        <w:rFonts w:hint="default"/>
        <w:cap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853DEF"/>
    <w:multiLevelType w:val="hybridMultilevel"/>
    <w:tmpl w:val="5B02C832"/>
    <w:lvl w:ilvl="0" w:tplc="F4925062">
      <w:start w:val="13"/>
      <w:numFmt w:val="lowerLetter"/>
      <w:lvlText w:val="%1."/>
      <w:lvlJc w:val="left"/>
      <w:pPr>
        <w:ind w:left="720" w:hanging="360"/>
      </w:pPr>
      <w:rPr>
        <w:rFonts w:hint="default"/>
        <w:cap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E25402"/>
    <w:multiLevelType w:val="hybridMultilevel"/>
    <w:tmpl w:val="A3DA77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aps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7451BF"/>
    <w:multiLevelType w:val="hybridMultilevel"/>
    <w:tmpl w:val="DBFA80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ap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835DFA"/>
    <w:multiLevelType w:val="hybridMultilevel"/>
    <w:tmpl w:val="EE5E2B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234CB"/>
    <w:multiLevelType w:val="hybridMultilevel"/>
    <w:tmpl w:val="DBCE06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ap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527C96"/>
    <w:multiLevelType w:val="hybridMultilevel"/>
    <w:tmpl w:val="66AEBA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ap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DC39F2"/>
    <w:multiLevelType w:val="hybridMultilevel"/>
    <w:tmpl w:val="5B80D8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184839"/>
    <w:multiLevelType w:val="hybridMultilevel"/>
    <w:tmpl w:val="79B810D0"/>
    <w:lvl w:ilvl="0" w:tplc="48D205DE">
      <w:start w:val="6"/>
      <w:numFmt w:val="lowerLetter"/>
      <w:lvlText w:val="%1."/>
      <w:lvlJc w:val="left"/>
      <w:pPr>
        <w:ind w:left="720" w:hanging="360"/>
      </w:pPr>
      <w:rPr>
        <w:rFonts w:hint="default"/>
        <w:caps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3A60C9"/>
    <w:multiLevelType w:val="hybridMultilevel"/>
    <w:tmpl w:val="8128812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6A48AB"/>
    <w:multiLevelType w:val="hybridMultilevel"/>
    <w:tmpl w:val="34367766"/>
    <w:lvl w:ilvl="0" w:tplc="08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983024"/>
    <w:multiLevelType w:val="hybridMultilevel"/>
    <w:tmpl w:val="3BA6E342"/>
    <w:lvl w:ilvl="0" w:tplc="9C107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10"/>
  </w:num>
  <w:num w:numId="4">
    <w:abstractNumId w:val="0"/>
  </w:num>
  <w:num w:numId="5">
    <w:abstractNumId w:val="7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8"/>
  </w:num>
  <w:num w:numId="11">
    <w:abstractNumId w:val="12"/>
  </w:num>
  <w:num w:numId="12">
    <w:abstractNumId w:val="13"/>
  </w:num>
  <w:num w:numId="13">
    <w:abstractNumId w:val="11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szA1sbAwszA0MbdU0lEKTi0uzszPAykwrAUA3oTaViwAAAA="/>
  </w:docVars>
  <w:rsids>
    <w:rsidRoot w:val="00A10862"/>
    <w:rsid w:val="000B2B52"/>
    <w:rsid w:val="002537DD"/>
    <w:rsid w:val="003375D7"/>
    <w:rsid w:val="003F74EE"/>
    <w:rsid w:val="005C4C87"/>
    <w:rsid w:val="006027EC"/>
    <w:rsid w:val="006D144E"/>
    <w:rsid w:val="0074180C"/>
    <w:rsid w:val="007F5385"/>
    <w:rsid w:val="008719EB"/>
    <w:rsid w:val="00A10862"/>
    <w:rsid w:val="00BE4069"/>
    <w:rsid w:val="00BF7F21"/>
    <w:rsid w:val="00C665EB"/>
    <w:rsid w:val="00C90644"/>
    <w:rsid w:val="00E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6F8A4"/>
  <w15:chartTrackingRefBased/>
  <w15:docId w15:val="{5CC2E1F7-AE96-4E69-8E9B-059096148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1086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8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10862"/>
    <w:pPr>
      <w:ind w:left="720"/>
      <w:contextualSpacing/>
    </w:pPr>
  </w:style>
  <w:style w:type="table" w:styleId="TableGrid">
    <w:name w:val="Table Grid"/>
    <w:basedOn w:val="TableNormal"/>
    <w:uiPriority w:val="39"/>
    <w:rsid w:val="00A108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C4C8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C4C8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C4C87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6D144E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9064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90644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C9064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C90644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gif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File:Long_and_Loop_Street_map.svg" TargetMode="External"/><Relationship Id="rId14" Type="http://schemas.openxmlformats.org/officeDocument/2006/relationships/image" Target="media/image6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B847C3D3477470C93B051635E933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7B333-0780-4E20-8571-64B9AC583006}"/>
      </w:docPartPr>
      <w:docPartBody>
        <w:p w:rsidR="00FC1709" w:rsidRDefault="00FC1709" w:rsidP="00FC1709">
          <w:pPr>
            <w:pStyle w:val="3B847C3D3477470C93B051635E933AA74"/>
          </w:pPr>
          <w:r w:rsidRPr="00C160AE">
            <w:rPr>
              <w:rStyle w:val="PlaceholderText"/>
            </w:rPr>
            <w:t>Click or tap to enter a date.</w:t>
          </w:r>
        </w:p>
      </w:docPartBody>
    </w:docPart>
    <w:docPart>
      <w:docPartPr>
        <w:name w:val="38AAA874A45C404798C676422E272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B989E-5C75-4E58-94DA-16C81C84B7E3}"/>
      </w:docPartPr>
      <w:docPartBody>
        <w:p w:rsidR="00FC1709" w:rsidRDefault="00FC1709" w:rsidP="00FC1709">
          <w:pPr>
            <w:pStyle w:val="38AAA874A45C404798C676422E2722FF3"/>
          </w:pPr>
          <w:r w:rsidRPr="00C160AE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FA0C6-FF3F-41D1-9DAB-93A44BE09ADC}"/>
      </w:docPartPr>
      <w:docPartBody>
        <w:p w:rsidR="00FC1709" w:rsidRDefault="00FC1709">
          <w:r w:rsidRPr="00604D8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1709"/>
    <w:rsid w:val="00FC1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1709"/>
    <w:rPr>
      <w:color w:val="808080"/>
    </w:rPr>
  </w:style>
  <w:style w:type="paragraph" w:customStyle="1" w:styleId="3B847C3D3477470C93B051635E933AA7">
    <w:name w:val="3B847C3D3477470C93B051635E933AA7"/>
    <w:rsid w:val="00FC1709"/>
    <w:pPr>
      <w:ind w:left="720"/>
      <w:contextualSpacing/>
    </w:pPr>
    <w:rPr>
      <w:rFonts w:eastAsiaTheme="minorHAnsi"/>
      <w:lang w:eastAsia="en-US"/>
    </w:rPr>
  </w:style>
  <w:style w:type="paragraph" w:customStyle="1" w:styleId="38AAA874A45C404798C676422E2722FF">
    <w:name w:val="38AAA874A45C404798C676422E2722FF"/>
    <w:rsid w:val="00FC1709"/>
    <w:pPr>
      <w:ind w:left="720"/>
      <w:contextualSpacing/>
    </w:pPr>
    <w:rPr>
      <w:rFonts w:eastAsiaTheme="minorHAnsi"/>
      <w:lang w:eastAsia="en-US"/>
    </w:rPr>
  </w:style>
  <w:style w:type="paragraph" w:customStyle="1" w:styleId="3B847C3D3477470C93B051635E933AA71">
    <w:name w:val="3B847C3D3477470C93B051635E933AA71"/>
    <w:rsid w:val="00FC1709"/>
    <w:pPr>
      <w:ind w:left="720"/>
      <w:contextualSpacing/>
    </w:pPr>
    <w:rPr>
      <w:rFonts w:eastAsiaTheme="minorHAnsi"/>
      <w:lang w:eastAsia="en-US"/>
    </w:rPr>
  </w:style>
  <w:style w:type="paragraph" w:customStyle="1" w:styleId="38AAA874A45C404798C676422E2722FF1">
    <w:name w:val="38AAA874A45C404798C676422E2722FF1"/>
    <w:rsid w:val="00FC1709"/>
    <w:pPr>
      <w:ind w:left="720"/>
      <w:contextualSpacing/>
    </w:pPr>
    <w:rPr>
      <w:rFonts w:eastAsiaTheme="minorHAnsi"/>
      <w:lang w:eastAsia="en-US"/>
    </w:rPr>
  </w:style>
  <w:style w:type="paragraph" w:customStyle="1" w:styleId="3B847C3D3477470C93B051635E933AA72">
    <w:name w:val="3B847C3D3477470C93B051635E933AA72"/>
    <w:rsid w:val="00FC1709"/>
    <w:pPr>
      <w:ind w:left="720"/>
      <w:contextualSpacing/>
    </w:pPr>
    <w:rPr>
      <w:rFonts w:eastAsiaTheme="minorHAnsi"/>
      <w:lang w:eastAsia="en-US"/>
    </w:rPr>
  </w:style>
  <w:style w:type="paragraph" w:customStyle="1" w:styleId="38AAA874A45C404798C676422E2722FF2">
    <w:name w:val="38AAA874A45C404798C676422E2722FF2"/>
    <w:rsid w:val="00FC1709"/>
    <w:pPr>
      <w:ind w:left="720"/>
      <w:contextualSpacing/>
    </w:pPr>
    <w:rPr>
      <w:rFonts w:eastAsiaTheme="minorHAnsi"/>
      <w:lang w:eastAsia="en-US"/>
    </w:rPr>
  </w:style>
  <w:style w:type="paragraph" w:customStyle="1" w:styleId="3B847C3D3477470C93B051635E933AA73">
    <w:name w:val="3B847C3D3477470C93B051635E933AA73"/>
    <w:rsid w:val="00FC1709"/>
    <w:pPr>
      <w:ind w:left="720"/>
      <w:contextualSpacing/>
    </w:pPr>
    <w:rPr>
      <w:rFonts w:eastAsiaTheme="minorHAnsi"/>
      <w:lang w:eastAsia="en-US"/>
    </w:rPr>
  </w:style>
  <w:style w:type="paragraph" w:customStyle="1" w:styleId="38AAA874A45C404798C676422E2722FF3">
    <w:name w:val="38AAA874A45C404798C676422E2722FF3"/>
    <w:rsid w:val="00FC1709"/>
    <w:pPr>
      <w:ind w:left="720"/>
      <w:contextualSpacing/>
    </w:pPr>
    <w:rPr>
      <w:rFonts w:eastAsiaTheme="minorHAnsi"/>
      <w:lang w:eastAsia="en-US"/>
    </w:rPr>
  </w:style>
  <w:style w:type="paragraph" w:customStyle="1" w:styleId="3B847C3D3477470C93B051635E933AA74">
    <w:name w:val="3B847C3D3477470C93B051635E933AA74"/>
    <w:rsid w:val="00FC1709"/>
    <w:pPr>
      <w:ind w:left="720"/>
      <w:contextualSpacing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6146E7-67D8-4735-BF6D-94B7296AE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8</TotalTime>
  <Pages>6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ian Nika</dc:creator>
  <cp:keywords/>
  <dc:description/>
  <cp:lastModifiedBy>Florian Nika</cp:lastModifiedBy>
  <cp:revision>4</cp:revision>
  <dcterms:created xsi:type="dcterms:W3CDTF">2020-10-06T14:35:00Z</dcterms:created>
  <dcterms:modified xsi:type="dcterms:W3CDTF">2020-10-07T09:57:00Z</dcterms:modified>
</cp:coreProperties>
</file>